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0C97" w:rsidRDefault="00690C97" w:rsidP="00093023">
      <w:pPr>
        <w:jc w:val="center"/>
        <w:rPr>
          <w:rFonts w:ascii="Century Gothic" w:hAnsi="Century Gothic"/>
          <w:b/>
          <w:sz w:val="28"/>
          <w:szCs w:val="28"/>
        </w:rPr>
      </w:pPr>
    </w:p>
    <w:p w:rsidR="005A6A96" w:rsidRPr="00F906A2" w:rsidRDefault="005A6A96" w:rsidP="00093023">
      <w:pPr>
        <w:jc w:val="center"/>
        <w:rPr>
          <w:rFonts w:ascii="Century Gothic" w:hAnsi="Century Gothic"/>
          <w:b/>
          <w:sz w:val="28"/>
          <w:szCs w:val="28"/>
        </w:rPr>
      </w:pPr>
      <w:r w:rsidRPr="00F906A2">
        <w:rPr>
          <w:rFonts w:ascii="Century Gothic" w:hAnsi="Century Gothic"/>
          <w:b/>
          <w:sz w:val="28"/>
          <w:szCs w:val="28"/>
        </w:rPr>
        <w:t>The Highs and Lows of Fostering</w:t>
      </w:r>
    </w:p>
    <w:p w:rsidR="005A6A96" w:rsidRPr="00987F10" w:rsidRDefault="005A6A96" w:rsidP="005A6A96">
      <w:pPr>
        <w:jc w:val="center"/>
        <w:rPr>
          <w:rFonts w:ascii="Century Gothic" w:hAnsi="Century Gothic"/>
          <w:sz w:val="22"/>
          <w:szCs w:val="22"/>
        </w:rPr>
      </w:pPr>
    </w:p>
    <w:p w:rsidR="005A6A96" w:rsidRPr="00987F10" w:rsidRDefault="00E1534B" w:rsidP="0047590E">
      <w:pPr>
        <w:rPr>
          <w:rFonts w:ascii="Century Gothic" w:hAnsi="Century Gothic"/>
          <w:sz w:val="22"/>
          <w:szCs w:val="22"/>
        </w:rPr>
      </w:pPr>
      <w:r w:rsidRPr="00987F10">
        <w:rPr>
          <w:rFonts w:ascii="Century Gothic" w:hAnsi="Century Gothic"/>
          <w:sz w:val="22"/>
          <w:szCs w:val="22"/>
        </w:rPr>
        <w:t xml:space="preserve">Fostering is one of the most rewarding experiences you can have.  We couldn’t save as many lives as we do without the dedication of our foster parents.  </w:t>
      </w:r>
      <w:r w:rsidR="005A6A96" w:rsidRPr="00987F10">
        <w:rPr>
          <w:rFonts w:ascii="Century Gothic" w:hAnsi="Century Gothic"/>
          <w:sz w:val="22"/>
          <w:szCs w:val="22"/>
        </w:rPr>
        <w:t xml:space="preserve">When you think of fostering, what are you interested in taking home? Will you want a mom with her kittens, </w:t>
      </w:r>
      <w:r w:rsidR="0047590E" w:rsidRPr="00987F10">
        <w:rPr>
          <w:rFonts w:ascii="Century Gothic" w:hAnsi="Century Gothic"/>
          <w:sz w:val="22"/>
          <w:szCs w:val="22"/>
        </w:rPr>
        <w:t xml:space="preserve">or </w:t>
      </w:r>
      <w:r w:rsidR="005A6A96" w:rsidRPr="00987F10">
        <w:rPr>
          <w:rFonts w:ascii="Century Gothic" w:hAnsi="Century Gothic"/>
          <w:sz w:val="22"/>
          <w:szCs w:val="22"/>
        </w:rPr>
        <w:t>older kittens that are not at weight yet?</w:t>
      </w:r>
    </w:p>
    <w:p w:rsidR="005A6A96" w:rsidRPr="00987F10" w:rsidRDefault="005A6A96" w:rsidP="005A6A96">
      <w:pPr>
        <w:rPr>
          <w:rFonts w:ascii="Century Gothic" w:hAnsi="Century Gothic"/>
          <w:sz w:val="22"/>
          <w:szCs w:val="22"/>
        </w:rPr>
      </w:pPr>
    </w:p>
    <w:p w:rsidR="005A6A96" w:rsidRPr="00B61660" w:rsidRDefault="005A6A96" w:rsidP="005A6A96">
      <w:pPr>
        <w:rPr>
          <w:rFonts w:ascii="Century Gothic" w:hAnsi="Century Gothic"/>
          <w:b/>
          <w:sz w:val="22"/>
          <w:szCs w:val="22"/>
        </w:rPr>
      </w:pPr>
      <w:r w:rsidRPr="00B61660">
        <w:rPr>
          <w:rFonts w:ascii="Century Gothic" w:hAnsi="Century Gothic"/>
          <w:b/>
          <w:sz w:val="22"/>
          <w:szCs w:val="22"/>
        </w:rPr>
        <w:t>Is fostering right for you and your family?  Please go over this with your whole family.</w:t>
      </w:r>
    </w:p>
    <w:p w:rsidR="005A6A96" w:rsidRPr="00987F10" w:rsidRDefault="005A6A96" w:rsidP="005A6A96">
      <w:pPr>
        <w:rPr>
          <w:rFonts w:ascii="Century Gothic" w:hAnsi="Century Gothic"/>
          <w:b/>
          <w:sz w:val="22"/>
          <w:szCs w:val="22"/>
        </w:rPr>
      </w:pPr>
    </w:p>
    <w:p w:rsidR="005A6A96" w:rsidRPr="00C91867" w:rsidRDefault="005A6A96" w:rsidP="00C91867">
      <w:pPr>
        <w:numPr>
          <w:ilvl w:val="0"/>
          <w:numId w:val="9"/>
        </w:numPr>
        <w:rPr>
          <w:rFonts w:ascii="Century Gothic" w:hAnsi="Century Gothic"/>
          <w:sz w:val="22"/>
          <w:szCs w:val="22"/>
        </w:rPr>
      </w:pPr>
      <w:r w:rsidRPr="00987F10">
        <w:rPr>
          <w:rFonts w:ascii="Century Gothic" w:hAnsi="Century Gothic"/>
          <w:sz w:val="22"/>
          <w:szCs w:val="22"/>
        </w:rPr>
        <w:t xml:space="preserve">Do you live in the </w:t>
      </w:r>
      <w:r w:rsidR="00C37E0F">
        <w:rPr>
          <w:rFonts w:ascii="Century Gothic" w:hAnsi="Century Gothic"/>
          <w:sz w:val="22"/>
          <w:szCs w:val="22"/>
          <w:highlight w:val="yellow"/>
        </w:rPr>
        <w:t>City Name</w:t>
      </w:r>
      <w:r w:rsidRPr="00987F10">
        <w:rPr>
          <w:rFonts w:ascii="Century Gothic" w:hAnsi="Century Gothic"/>
          <w:sz w:val="22"/>
          <w:szCs w:val="22"/>
        </w:rPr>
        <w:t xml:space="preserve"> metro area? We accept foster homes that are rough</w:t>
      </w:r>
      <w:r w:rsidR="00C91867">
        <w:rPr>
          <w:rFonts w:ascii="Century Gothic" w:hAnsi="Century Gothic"/>
          <w:sz w:val="22"/>
          <w:szCs w:val="22"/>
        </w:rPr>
        <w:t>ly 30 minutes from our shelter as long as we have a ment</w:t>
      </w:r>
      <w:r w:rsidR="005C1A1F">
        <w:rPr>
          <w:rFonts w:ascii="Century Gothic" w:hAnsi="Century Gothic"/>
          <w:sz w:val="22"/>
          <w:szCs w:val="22"/>
        </w:rPr>
        <w:t>or available in your area. The foster c</w:t>
      </w:r>
      <w:r w:rsidR="00C91867">
        <w:rPr>
          <w:rFonts w:ascii="Century Gothic" w:hAnsi="Century Gothic"/>
          <w:sz w:val="22"/>
          <w:szCs w:val="22"/>
        </w:rPr>
        <w:t>oordinator will confirm the availability of a mentor prior to inviting you to training.</w:t>
      </w:r>
    </w:p>
    <w:p w:rsidR="005A6A96" w:rsidRPr="00987F10" w:rsidRDefault="005A6A96" w:rsidP="005A6A96">
      <w:pPr>
        <w:rPr>
          <w:rFonts w:ascii="Century Gothic" w:hAnsi="Century Gothic"/>
          <w:sz w:val="22"/>
          <w:szCs w:val="22"/>
        </w:rPr>
      </w:pPr>
    </w:p>
    <w:p w:rsidR="005A6A96" w:rsidRPr="00987F10" w:rsidRDefault="00B7629B" w:rsidP="005A6A96">
      <w:pPr>
        <w:numPr>
          <w:ilvl w:val="0"/>
          <w:numId w:val="9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Are you aware </w:t>
      </w:r>
      <w:r w:rsidR="005A6A96" w:rsidRPr="00987F10">
        <w:rPr>
          <w:rFonts w:ascii="Century Gothic" w:hAnsi="Century Gothic"/>
          <w:sz w:val="22"/>
          <w:szCs w:val="22"/>
        </w:rPr>
        <w:t>there is a great deal</w:t>
      </w:r>
      <w:r>
        <w:rPr>
          <w:rFonts w:ascii="Century Gothic" w:hAnsi="Century Gothic"/>
          <w:sz w:val="22"/>
          <w:szCs w:val="22"/>
        </w:rPr>
        <w:t xml:space="preserve"> of clean-up time and </w:t>
      </w:r>
      <w:r w:rsidR="005A6A96" w:rsidRPr="00987F10">
        <w:rPr>
          <w:rFonts w:ascii="Century Gothic" w:hAnsi="Century Gothic"/>
          <w:sz w:val="22"/>
          <w:szCs w:val="22"/>
        </w:rPr>
        <w:t>there is always a possibility of damage to your home?</w:t>
      </w:r>
      <w:r w:rsidR="00653E6E" w:rsidRPr="00987F10">
        <w:rPr>
          <w:rFonts w:ascii="Century Gothic" w:hAnsi="Century Gothic"/>
          <w:sz w:val="22"/>
          <w:szCs w:val="22"/>
        </w:rPr>
        <w:t xml:space="preserve">  </w:t>
      </w:r>
      <w:r w:rsidR="00B61660">
        <w:rPr>
          <w:rFonts w:ascii="Century Gothic" w:hAnsi="Century Gothic"/>
          <w:sz w:val="22"/>
          <w:szCs w:val="22"/>
        </w:rPr>
        <w:t>Mother cats</w:t>
      </w:r>
      <w:r w:rsidR="005A6A96" w:rsidRPr="00987F10">
        <w:rPr>
          <w:rFonts w:ascii="Century Gothic" w:hAnsi="Century Gothic"/>
          <w:sz w:val="22"/>
          <w:szCs w:val="22"/>
        </w:rPr>
        <w:t xml:space="preserve"> and kittens can be very messy with the litter box, their food bowls, water dishes, etc.</w:t>
      </w:r>
      <w:r w:rsidR="00653E6E" w:rsidRPr="00987F10">
        <w:rPr>
          <w:rFonts w:ascii="Century Gothic" w:hAnsi="Century Gothic"/>
          <w:sz w:val="22"/>
          <w:szCs w:val="22"/>
        </w:rPr>
        <w:t xml:space="preserve"> Because they can be messy, we recommend foster parents u</w:t>
      </w:r>
      <w:r w:rsidR="005A6A96" w:rsidRPr="00987F10">
        <w:rPr>
          <w:rFonts w:ascii="Century Gothic" w:hAnsi="Century Gothic"/>
          <w:sz w:val="22"/>
          <w:szCs w:val="22"/>
        </w:rPr>
        <w:t>se old supplies</w:t>
      </w:r>
      <w:r>
        <w:rPr>
          <w:rFonts w:ascii="Century Gothic" w:hAnsi="Century Gothic"/>
          <w:sz w:val="22"/>
          <w:szCs w:val="22"/>
        </w:rPr>
        <w:t>.</w:t>
      </w:r>
    </w:p>
    <w:p w:rsidR="00653E6E" w:rsidRPr="00987F10" w:rsidRDefault="00653E6E" w:rsidP="00653E6E">
      <w:pPr>
        <w:rPr>
          <w:rFonts w:ascii="Century Gothic" w:hAnsi="Century Gothic"/>
          <w:sz w:val="22"/>
          <w:szCs w:val="22"/>
        </w:rPr>
      </w:pPr>
    </w:p>
    <w:p w:rsidR="006D5E45" w:rsidRPr="00987F10" w:rsidRDefault="00B7629B" w:rsidP="00653E6E">
      <w:pPr>
        <w:numPr>
          <w:ilvl w:val="0"/>
          <w:numId w:val="9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Are you able to separate your foster cats/kittens </w:t>
      </w:r>
      <w:r w:rsidR="00653E6E" w:rsidRPr="00987F10">
        <w:rPr>
          <w:rFonts w:ascii="Century Gothic" w:hAnsi="Century Gothic"/>
          <w:sz w:val="22"/>
          <w:szCs w:val="22"/>
        </w:rPr>
        <w:t xml:space="preserve">from your own animals?  </w:t>
      </w:r>
      <w:r w:rsidR="0047590E" w:rsidRPr="00987F10">
        <w:rPr>
          <w:rFonts w:ascii="Century Gothic" w:hAnsi="Century Gothic"/>
          <w:sz w:val="22"/>
          <w:szCs w:val="22"/>
        </w:rPr>
        <w:t>Foster kittens</w:t>
      </w:r>
      <w:r w:rsidR="00653E6E" w:rsidRPr="00987F10">
        <w:rPr>
          <w:rFonts w:ascii="Century Gothic" w:hAnsi="Century Gothic"/>
          <w:sz w:val="22"/>
          <w:szCs w:val="22"/>
        </w:rPr>
        <w:t xml:space="preserve"> must have their own room</w:t>
      </w:r>
      <w:r>
        <w:rPr>
          <w:rFonts w:ascii="Century Gothic" w:hAnsi="Century Gothic"/>
          <w:sz w:val="22"/>
          <w:szCs w:val="22"/>
        </w:rPr>
        <w:t xml:space="preserve"> whether you have resident animals or not</w:t>
      </w:r>
      <w:r w:rsidR="00C91867">
        <w:rPr>
          <w:rFonts w:ascii="Century Gothic" w:hAnsi="Century Gothic"/>
          <w:sz w:val="22"/>
          <w:szCs w:val="22"/>
        </w:rPr>
        <w:t xml:space="preserve">. </w:t>
      </w:r>
      <w:r>
        <w:rPr>
          <w:rFonts w:ascii="Century Gothic" w:hAnsi="Century Gothic"/>
          <w:sz w:val="22"/>
          <w:szCs w:val="22"/>
        </w:rPr>
        <w:t xml:space="preserve"> Even though we conduct intake examinations and have current medical records for our foster cats/kittens, they can harbor illnesses that do not immediately present symptoms. Therefore, it is </w:t>
      </w:r>
      <w:r w:rsidR="00653E6E" w:rsidRPr="00987F10">
        <w:rPr>
          <w:rFonts w:ascii="Century Gothic" w:hAnsi="Century Gothic"/>
          <w:sz w:val="22"/>
          <w:szCs w:val="22"/>
        </w:rPr>
        <w:t xml:space="preserve">important </w:t>
      </w:r>
      <w:r>
        <w:rPr>
          <w:rFonts w:ascii="Century Gothic" w:hAnsi="Century Gothic"/>
          <w:sz w:val="22"/>
          <w:szCs w:val="22"/>
        </w:rPr>
        <w:t xml:space="preserve">to keep your resident animals </w:t>
      </w:r>
      <w:r w:rsidR="00653E6E" w:rsidRPr="00987F10">
        <w:rPr>
          <w:rFonts w:ascii="Century Gothic" w:hAnsi="Century Gothic"/>
          <w:sz w:val="22"/>
          <w:szCs w:val="22"/>
        </w:rPr>
        <w:t xml:space="preserve">separated from </w:t>
      </w:r>
      <w:r>
        <w:rPr>
          <w:rFonts w:ascii="Century Gothic" w:hAnsi="Century Gothic"/>
          <w:sz w:val="22"/>
          <w:szCs w:val="22"/>
        </w:rPr>
        <w:t xml:space="preserve">them </w:t>
      </w:r>
      <w:r w:rsidR="00C91867">
        <w:rPr>
          <w:rFonts w:ascii="Century Gothic" w:hAnsi="Century Gothic"/>
          <w:sz w:val="22"/>
          <w:szCs w:val="22"/>
        </w:rPr>
        <w:t>for at least 14 days</w:t>
      </w:r>
      <w:r>
        <w:rPr>
          <w:rFonts w:ascii="Century Gothic" w:hAnsi="Century Gothic"/>
          <w:sz w:val="22"/>
          <w:szCs w:val="22"/>
        </w:rPr>
        <w:t>.  After that time, you can introduce them to your foster cats/kittens as long as they are indoor-only and current on their vaccines. Your foster cats/kittens must have also received a FVRCP at least five days prior to an introduction. Before an introduction, y</w:t>
      </w:r>
      <w:r w:rsidR="0047590E" w:rsidRPr="00987F10">
        <w:rPr>
          <w:rFonts w:ascii="Century Gothic" w:hAnsi="Century Gothic"/>
          <w:sz w:val="22"/>
          <w:szCs w:val="22"/>
        </w:rPr>
        <w:t xml:space="preserve">ou must pick up litter boxes, food bowls, </w:t>
      </w:r>
      <w:r w:rsidR="00E0077C">
        <w:rPr>
          <w:rFonts w:ascii="Century Gothic" w:hAnsi="Century Gothic"/>
          <w:sz w:val="22"/>
          <w:szCs w:val="22"/>
        </w:rPr>
        <w:t>and water bowls</w:t>
      </w:r>
      <w:r w:rsidR="0047590E" w:rsidRPr="00987F10">
        <w:rPr>
          <w:rFonts w:ascii="Century Gothic" w:hAnsi="Century Gothic"/>
          <w:sz w:val="22"/>
          <w:szCs w:val="22"/>
        </w:rPr>
        <w:t xml:space="preserve">. </w:t>
      </w:r>
      <w:r w:rsidR="008A0CBE" w:rsidRPr="00987F10">
        <w:rPr>
          <w:rFonts w:ascii="Century Gothic" w:hAnsi="Century Gothic"/>
          <w:sz w:val="22"/>
          <w:szCs w:val="22"/>
        </w:rPr>
        <w:t>*</w:t>
      </w:r>
      <w:r w:rsidR="00653E6E" w:rsidRPr="00987F10">
        <w:rPr>
          <w:rFonts w:ascii="Century Gothic" w:hAnsi="Century Gothic"/>
          <w:sz w:val="22"/>
          <w:szCs w:val="22"/>
        </w:rPr>
        <w:t>Please do introductions slowly.</w:t>
      </w:r>
      <w:r w:rsidR="006D5E45" w:rsidRPr="00987F10">
        <w:rPr>
          <w:rFonts w:ascii="Century Gothic" w:hAnsi="Century Gothic"/>
          <w:sz w:val="22"/>
          <w:szCs w:val="22"/>
        </w:rPr>
        <w:t xml:space="preserve">  </w:t>
      </w:r>
    </w:p>
    <w:p w:rsidR="006D5E45" w:rsidRPr="00987F10" w:rsidRDefault="006D5E45" w:rsidP="00653E6E">
      <w:pPr>
        <w:rPr>
          <w:rFonts w:ascii="Century Gothic" w:hAnsi="Century Gothic"/>
          <w:sz w:val="22"/>
          <w:szCs w:val="22"/>
        </w:rPr>
      </w:pPr>
    </w:p>
    <w:p w:rsidR="00653E6E" w:rsidRPr="00987F10" w:rsidRDefault="006D5E45" w:rsidP="006D5E45">
      <w:pPr>
        <w:ind w:left="720"/>
        <w:rPr>
          <w:rFonts w:ascii="Century Gothic" w:hAnsi="Century Gothic"/>
          <w:sz w:val="22"/>
          <w:szCs w:val="22"/>
        </w:rPr>
      </w:pPr>
      <w:r w:rsidRPr="00987F10">
        <w:rPr>
          <w:rFonts w:ascii="Century Gothic" w:hAnsi="Century Gothic"/>
          <w:sz w:val="22"/>
          <w:szCs w:val="22"/>
        </w:rPr>
        <w:t>Introdu</w:t>
      </w:r>
      <w:r w:rsidR="00E0077C">
        <w:rPr>
          <w:rFonts w:ascii="Century Gothic" w:hAnsi="Century Gothic"/>
          <w:sz w:val="22"/>
          <w:szCs w:val="22"/>
        </w:rPr>
        <w:t>ctions can pose a risk to your resident animals</w:t>
      </w:r>
      <w:r w:rsidR="00653E6E" w:rsidRPr="00987F10">
        <w:rPr>
          <w:rFonts w:ascii="Century Gothic" w:hAnsi="Century Gothic"/>
          <w:sz w:val="22"/>
          <w:szCs w:val="22"/>
        </w:rPr>
        <w:t>. If yo</w:t>
      </w:r>
      <w:r w:rsidR="00E0077C">
        <w:rPr>
          <w:rFonts w:ascii="Century Gothic" w:hAnsi="Century Gothic"/>
          <w:sz w:val="22"/>
          <w:szCs w:val="22"/>
        </w:rPr>
        <w:t>ur</w:t>
      </w:r>
      <w:r w:rsidR="00653E6E" w:rsidRPr="00987F10">
        <w:rPr>
          <w:rFonts w:ascii="Century Gothic" w:hAnsi="Century Gothic"/>
          <w:sz w:val="22"/>
          <w:szCs w:val="22"/>
        </w:rPr>
        <w:t xml:space="preserve"> pets get sick from your </w:t>
      </w:r>
      <w:r w:rsidR="0047590E" w:rsidRPr="00987F10">
        <w:rPr>
          <w:rFonts w:ascii="Century Gothic" w:hAnsi="Century Gothic"/>
          <w:sz w:val="22"/>
          <w:szCs w:val="22"/>
        </w:rPr>
        <w:t>foster kittens</w:t>
      </w:r>
      <w:r w:rsidR="00E0077C">
        <w:rPr>
          <w:rFonts w:ascii="Century Gothic" w:hAnsi="Century Gothic"/>
          <w:sz w:val="22"/>
          <w:szCs w:val="22"/>
        </w:rPr>
        <w:t>,</w:t>
      </w:r>
      <w:r w:rsidR="00653E6E" w:rsidRPr="00987F10">
        <w:rPr>
          <w:rFonts w:ascii="Century Gothic" w:hAnsi="Century Gothic"/>
          <w:sz w:val="22"/>
          <w:szCs w:val="22"/>
        </w:rPr>
        <w:t xml:space="preserve"> </w:t>
      </w:r>
      <w:r w:rsidR="00C37E0F" w:rsidRPr="00C37E0F">
        <w:rPr>
          <w:rFonts w:ascii="Century Gothic" w:hAnsi="Century Gothic"/>
          <w:sz w:val="22"/>
          <w:szCs w:val="22"/>
          <w:highlight w:val="yellow"/>
        </w:rPr>
        <w:t>Your Organization</w:t>
      </w:r>
      <w:r w:rsidR="00653E6E" w:rsidRPr="00987F10">
        <w:rPr>
          <w:rFonts w:ascii="Century Gothic" w:hAnsi="Century Gothic"/>
          <w:sz w:val="22"/>
          <w:szCs w:val="22"/>
        </w:rPr>
        <w:t xml:space="preserve"> will not cover their medication or vet visits. Please keep this in mind before introducing the two together.</w:t>
      </w:r>
    </w:p>
    <w:p w:rsidR="00653E6E" w:rsidRPr="00987F10" w:rsidRDefault="00653E6E" w:rsidP="005A6A96">
      <w:pPr>
        <w:rPr>
          <w:rFonts w:ascii="Century Gothic" w:hAnsi="Century Gothic"/>
          <w:sz w:val="22"/>
          <w:szCs w:val="22"/>
        </w:rPr>
      </w:pPr>
    </w:p>
    <w:p w:rsidR="00E0077C" w:rsidRPr="00987F10" w:rsidRDefault="006D5E45" w:rsidP="00E0077C">
      <w:pPr>
        <w:numPr>
          <w:ilvl w:val="0"/>
          <w:numId w:val="10"/>
        </w:numPr>
        <w:rPr>
          <w:rFonts w:ascii="Century Gothic" w:hAnsi="Century Gothic"/>
          <w:sz w:val="22"/>
          <w:szCs w:val="22"/>
        </w:rPr>
      </w:pPr>
      <w:r w:rsidRPr="00E0077C">
        <w:rPr>
          <w:rFonts w:ascii="Century Gothic" w:hAnsi="Century Gothic"/>
          <w:sz w:val="22"/>
          <w:szCs w:val="22"/>
        </w:rPr>
        <w:t xml:space="preserve">It is important to keep your foster room </w:t>
      </w:r>
      <w:r w:rsidR="005A6A96" w:rsidRPr="00E0077C">
        <w:rPr>
          <w:rFonts w:ascii="Century Gothic" w:hAnsi="Century Gothic"/>
          <w:sz w:val="22"/>
          <w:szCs w:val="22"/>
        </w:rPr>
        <w:t>clutter free – no special knickknacks.</w:t>
      </w:r>
      <w:r w:rsidRPr="00E0077C">
        <w:rPr>
          <w:rFonts w:ascii="Century Gothic" w:hAnsi="Century Gothic"/>
          <w:sz w:val="22"/>
          <w:szCs w:val="22"/>
        </w:rPr>
        <w:t xml:space="preserve"> </w:t>
      </w:r>
      <w:r w:rsidR="00E0077C">
        <w:rPr>
          <w:rFonts w:ascii="Century Gothic" w:hAnsi="Century Gothic"/>
          <w:sz w:val="22"/>
          <w:szCs w:val="22"/>
        </w:rPr>
        <w:t xml:space="preserve">You must start your kittens in a bathroom or other non-carpeted room to ensure they are not harboring any illnesses and using the litterbox well. After a quarantine period, you can </w:t>
      </w:r>
      <w:r w:rsidR="00E0077C" w:rsidRPr="00987F10">
        <w:rPr>
          <w:rFonts w:ascii="Century Gothic" w:hAnsi="Century Gothic"/>
          <w:sz w:val="22"/>
          <w:szCs w:val="22"/>
        </w:rPr>
        <w:t xml:space="preserve">move </w:t>
      </w:r>
      <w:r w:rsidR="00E0077C">
        <w:rPr>
          <w:rFonts w:ascii="Century Gothic" w:hAnsi="Century Gothic"/>
          <w:sz w:val="22"/>
          <w:szCs w:val="22"/>
        </w:rPr>
        <w:t xml:space="preserve">them </w:t>
      </w:r>
      <w:r w:rsidR="00E0077C" w:rsidRPr="00987F10">
        <w:rPr>
          <w:rFonts w:ascii="Century Gothic" w:hAnsi="Century Gothic"/>
          <w:sz w:val="22"/>
          <w:szCs w:val="22"/>
        </w:rPr>
        <w:t xml:space="preserve">to another room that allows more space if you have it available. </w:t>
      </w:r>
      <w:r w:rsidR="00E0077C">
        <w:rPr>
          <w:rFonts w:ascii="Century Gothic" w:hAnsi="Century Gothic"/>
          <w:sz w:val="22"/>
          <w:szCs w:val="22"/>
        </w:rPr>
        <w:t>Please be aware that mother cats</w:t>
      </w:r>
      <w:r w:rsidR="00E0077C" w:rsidRPr="00987F10">
        <w:rPr>
          <w:rFonts w:ascii="Century Gothic" w:hAnsi="Century Gothic"/>
          <w:sz w:val="22"/>
          <w:szCs w:val="22"/>
        </w:rPr>
        <w:t xml:space="preserve"> can scratch at doors or carpet to get out of</w:t>
      </w:r>
      <w:r w:rsidR="00E0077C">
        <w:rPr>
          <w:rFonts w:ascii="Century Gothic" w:hAnsi="Century Gothic"/>
          <w:sz w:val="22"/>
          <w:szCs w:val="22"/>
        </w:rPr>
        <w:t xml:space="preserve"> a</w:t>
      </w:r>
      <w:r w:rsidR="00E0077C" w:rsidRPr="00987F10">
        <w:rPr>
          <w:rFonts w:ascii="Century Gothic" w:hAnsi="Century Gothic"/>
          <w:sz w:val="22"/>
          <w:szCs w:val="22"/>
        </w:rPr>
        <w:t xml:space="preserve"> room and may j</w:t>
      </w:r>
      <w:r w:rsidR="00E0077C">
        <w:rPr>
          <w:rFonts w:ascii="Century Gothic" w:hAnsi="Century Gothic"/>
          <w:sz w:val="22"/>
          <w:szCs w:val="22"/>
        </w:rPr>
        <w:t xml:space="preserve">ump on any surface they can access. </w:t>
      </w:r>
    </w:p>
    <w:p w:rsidR="005A6A96" w:rsidRPr="00E0077C" w:rsidRDefault="005A6A96" w:rsidP="00E0077C">
      <w:pPr>
        <w:ind w:left="720"/>
        <w:rPr>
          <w:rFonts w:ascii="Century Gothic" w:hAnsi="Century Gothic"/>
          <w:sz w:val="22"/>
          <w:szCs w:val="22"/>
        </w:rPr>
      </w:pPr>
    </w:p>
    <w:p w:rsidR="005A6A96" w:rsidRDefault="005A6A96" w:rsidP="005A6A96">
      <w:pPr>
        <w:numPr>
          <w:ilvl w:val="0"/>
          <w:numId w:val="10"/>
        </w:numPr>
        <w:rPr>
          <w:rFonts w:ascii="Century Gothic" w:hAnsi="Century Gothic"/>
          <w:sz w:val="22"/>
          <w:szCs w:val="22"/>
        </w:rPr>
      </w:pPr>
      <w:r w:rsidRPr="00C37E0F">
        <w:rPr>
          <w:rFonts w:ascii="Century Gothic" w:hAnsi="Century Gothic"/>
          <w:sz w:val="22"/>
          <w:szCs w:val="22"/>
        </w:rPr>
        <w:t xml:space="preserve">Are you and your family emotionally prepared for the death of </w:t>
      </w:r>
      <w:r w:rsidR="00E0077C" w:rsidRPr="00C37E0F">
        <w:rPr>
          <w:rFonts w:ascii="Century Gothic" w:hAnsi="Century Gothic"/>
          <w:sz w:val="22"/>
          <w:szCs w:val="22"/>
        </w:rPr>
        <w:t xml:space="preserve">an animal? As badly as we </w:t>
      </w:r>
      <w:r w:rsidRPr="00C37E0F">
        <w:rPr>
          <w:rFonts w:ascii="Century Gothic" w:hAnsi="Century Gothic"/>
          <w:sz w:val="22"/>
          <w:szCs w:val="22"/>
        </w:rPr>
        <w:t>wish otherwise, death can occur.</w:t>
      </w:r>
      <w:r w:rsidR="00EA440C" w:rsidRPr="00C37E0F">
        <w:rPr>
          <w:rFonts w:ascii="Century Gothic" w:hAnsi="Century Gothic"/>
          <w:sz w:val="22"/>
          <w:szCs w:val="22"/>
        </w:rPr>
        <w:t xml:space="preserve">  </w:t>
      </w:r>
      <w:r w:rsidRPr="00C37E0F">
        <w:rPr>
          <w:rFonts w:ascii="Century Gothic" w:hAnsi="Century Gothic"/>
          <w:sz w:val="22"/>
          <w:szCs w:val="22"/>
        </w:rPr>
        <w:t xml:space="preserve">Not all animals </w:t>
      </w:r>
      <w:r w:rsidRPr="00C37E0F">
        <w:rPr>
          <w:rFonts w:ascii="Century Gothic" w:hAnsi="Century Gothic"/>
          <w:sz w:val="22"/>
          <w:szCs w:val="22"/>
        </w:rPr>
        <w:lastRenderedPageBreak/>
        <w:t>a</w:t>
      </w:r>
      <w:r w:rsidR="00EA440C" w:rsidRPr="00C37E0F">
        <w:rPr>
          <w:rFonts w:ascii="Century Gothic" w:hAnsi="Century Gothic"/>
          <w:sz w:val="22"/>
          <w:szCs w:val="22"/>
        </w:rPr>
        <w:t>re</w:t>
      </w:r>
      <w:r w:rsidR="00E0077C" w:rsidRPr="00C37E0F">
        <w:rPr>
          <w:rFonts w:ascii="Century Gothic" w:hAnsi="Century Gothic"/>
          <w:sz w:val="22"/>
          <w:szCs w:val="22"/>
        </w:rPr>
        <w:t xml:space="preserve"> born to live. In </w:t>
      </w:r>
      <w:r w:rsidRPr="00C37E0F">
        <w:rPr>
          <w:rFonts w:ascii="Century Gothic" w:hAnsi="Century Gothic"/>
          <w:sz w:val="22"/>
          <w:szCs w:val="22"/>
        </w:rPr>
        <w:t>feral colonies</w:t>
      </w:r>
      <w:r w:rsidR="00E0077C" w:rsidRPr="00C37E0F">
        <w:rPr>
          <w:rFonts w:ascii="Century Gothic" w:hAnsi="Century Gothic"/>
          <w:sz w:val="22"/>
          <w:szCs w:val="22"/>
        </w:rPr>
        <w:t>,</w:t>
      </w:r>
      <w:r w:rsidRPr="00C37E0F">
        <w:rPr>
          <w:rFonts w:ascii="Century Gothic" w:hAnsi="Century Gothic"/>
          <w:sz w:val="22"/>
          <w:szCs w:val="22"/>
        </w:rPr>
        <w:t xml:space="preserve"> moms will have large litters</w:t>
      </w:r>
      <w:r w:rsidR="00E0077C" w:rsidRPr="00C37E0F">
        <w:rPr>
          <w:rFonts w:ascii="Century Gothic" w:hAnsi="Century Gothic"/>
          <w:sz w:val="22"/>
          <w:szCs w:val="22"/>
        </w:rPr>
        <w:t>,</w:t>
      </w:r>
      <w:r w:rsidRPr="00C37E0F">
        <w:rPr>
          <w:rFonts w:ascii="Century Gothic" w:hAnsi="Century Gothic"/>
          <w:sz w:val="22"/>
          <w:szCs w:val="22"/>
        </w:rPr>
        <w:t xml:space="preserve"> hoping to keep at least 2 kittens alive.</w:t>
      </w:r>
      <w:r w:rsidR="00EA440C" w:rsidRPr="00C37E0F">
        <w:rPr>
          <w:rFonts w:ascii="Century Gothic" w:hAnsi="Century Gothic"/>
          <w:sz w:val="22"/>
          <w:szCs w:val="22"/>
        </w:rPr>
        <w:t xml:space="preserve">  </w:t>
      </w:r>
      <w:r w:rsidR="00E0077C" w:rsidRPr="00C37E0F">
        <w:rPr>
          <w:rFonts w:ascii="Century Gothic" w:hAnsi="Century Gothic"/>
          <w:sz w:val="22"/>
          <w:szCs w:val="22"/>
        </w:rPr>
        <w:t xml:space="preserve">Unfortunately, some kittens are born with congenital birth defects that we cannot see. Others are just too weak to survive. </w:t>
      </w:r>
      <w:r w:rsidRPr="00C37E0F">
        <w:rPr>
          <w:rFonts w:ascii="Century Gothic" w:hAnsi="Century Gothic"/>
          <w:sz w:val="22"/>
          <w:szCs w:val="22"/>
          <w:highlight w:val="yellow"/>
        </w:rPr>
        <w:t xml:space="preserve">Our death rate is only </w:t>
      </w:r>
      <w:r w:rsidR="0047590E" w:rsidRPr="00C37E0F">
        <w:rPr>
          <w:rFonts w:ascii="Century Gothic" w:hAnsi="Century Gothic"/>
          <w:sz w:val="22"/>
          <w:szCs w:val="22"/>
          <w:highlight w:val="yellow"/>
        </w:rPr>
        <w:t>3</w:t>
      </w:r>
      <w:r w:rsidR="00E0077C" w:rsidRPr="00C37E0F">
        <w:rPr>
          <w:rFonts w:ascii="Century Gothic" w:hAnsi="Century Gothic"/>
          <w:sz w:val="22"/>
          <w:szCs w:val="22"/>
          <w:highlight w:val="yellow"/>
        </w:rPr>
        <w:t xml:space="preserve">% in foster care, including kittens who </w:t>
      </w:r>
      <w:r w:rsidRPr="00C37E0F">
        <w:rPr>
          <w:rFonts w:ascii="Century Gothic" w:hAnsi="Century Gothic"/>
          <w:sz w:val="22"/>
          <w:szCs w:val="22"/>
          <w:highlight w:val="yellow"/>
        </w:rPr>
        <w:t>don’t survive hours after they are born.</w:t>
      </w:r>
      <w:r w:rsidRPr="00C37E0F">
        <w:rPr>
          <w:rFonts w:ascii="Century Gothic" w:hAnsi="Century Gothic"/>
          <w:sz w:val="22"/>
          <w:szCs w:val="22"/>
        </w:rPr>
        <w:t xml:space="preserve"> Because you will feed high-quality food</w:t>
      </w:r>
      <w:r w:rsidR="00E0077C" w:rsidRPr="00C37E0F">
        <w:rPr>
          <w:rFonts w:ascii="Century Gothic" w:hAnsi="Century Gothic"/>
          <w:sz w:val="22"/>
          <w:szCs w:val="22"/>
        </w:rPr>
        <w:t xml:space="preserve"> to your foster kittens, house</w:t>
      </w:r>
      <w:r w:rsidRPr="00C37E0F">
        <w:rPr>
          <w:rFonts w:ascii="Century Gothic" w:hAnsi="Century Gothic"/>
          <w:sz w:val="22"/>
          <w:szCs w:val="22"/>
        </w:rPr>
        <w:t xml:space="preserve"> them in a warm</w:t>
      </w:r>
      <w:r w:rsidR="00E0077C" w:rsidRPr="00C37E0F">
        <w:rPr>
          <w:rFonts w:ascii="Century Gothic" w:hAnsi="Century Gothic"/>
          <w:sz w:val="22"/>
          <w:szCs w:val="22"/>
        </w:rPr>
        <w:t>,</w:t>
      </w:r>
      <w:r w:rsidRPr="00C37E0F">
        <w:rPr>
          <w:rFonts w:ascii="Century Gothic" w:hAnsi="Century Gothic"/>
          <w:sz w:val="22"/>
          <w:szCs w:val="22"/>
        </w:rPr>
        <w:t xml:space="preserve"> safe place, </w:t>
      </w:r>
      <w:r w:rsidR="00E0077C" w:rsidRPr="00C37E0F">
        <w:rPr>
          <w:rFonts w:ascii="Century Gothic" w:hAnsi="Century Gothic"/>
          <w:sz w:val="22"/>
          <w:szCs w:val="22"/>
        </w:rPr>
        <w:t xml:space="preserve">provide them with preventative care treatments, </w:t>
      </w:r>
      <w:r w:rsidR="0047590E" w:rsidRPr="00C37E0F">
        <w:rPr>
          <w:rFonts w:ascii="Century Gothic" w:hAnsi="Century Gothic"/>
          <w:sz w:val="22"/>
          <w:szCs w:val="22"/>
        </w:rPr>
        <w:t>t</w:t>
      </w:r>
      <w:r w:rsidRPr="00C37E0F">
        <w:rPr>
          <w:rFonts w:ascii="Century Gothic" w:hAnsi="Century Gothic"/>
          <w:sz w:val="22"/>
          <w:szCs w:val="22"/>
        </w:rPr>
        <w:t>heir chances of surviv</w:t>
      </w:r>
      <w:r w:rsidR="00E0077C" w:rsidRPr="00C37E0F">
        <w:rPr>
          <w:rFonts w:ascii="Century Gothic" w:hAnsi="Century Gothic"/>
          <w:sz w:val="22"/>
          <w:szCs w:val="22"/>
        </w:rPr>
        <w:t>al are high</w:t>
      </w:r>
      <w:r w:rsidRPr="00C37E0F">
        <w:rPr>
          <w:rFonts w:ascii="Century Gothic" w:hAnsi="Century Gothic"/>
          <w:sz w:val="22"/>
          <w:szCs w:val="22"/>
        </w:rPr>
        <w:t>.</w:t>
      </w:r>
      <w:r w:rsidR="00EA440C" w:rsidRPr="00C37E0F">
        <w:rPr>
          <w:rFonts w:ascii="Century Gothic" w:hAnsi="Century Gothic"/>
          <w:sz w:val="22"/>
          <w:szCs w:val="22"/>
        </w:rPr>
        <w:t xml:space="preserve">  </w:t>
      </w:r>
      <w:r w:rsidR="00E0077C" w:rsidRPr="00C37E0F">
        <w:rPr>
          <w:rFonts w:ascii="Century Gothic" w:hAnsi="Century Gothic"/>
          <w:sz w:val="22"/>
          <w:szCs w:val="22"/>
        </w:rPr>
        <w:t xml:space="preserve">Deaths can be emotionally difficult, but most of the time, they are not the result of </w:t>
      </w:r>
      <w:r w:rsidR="00C37E0F" w:rsidRPr="00C37E0F">
        <w:rPr>
          <w:rFonts w:ascii="Century Gothic" w:hAnsi="Century Gothic"/>
          <w:sz w:val="22"/>
          <w:szCs w:val="22"/>
        </w:rPr>
        <w:t xml:space="preserve">your </w:t>
      </w:r>
      <w:r w:rsidR="00E0077C" w:rsidRPr="00C37E0F">
        <w:rPr>
          <w:rFonts w:ascii="Century Gothic" w:hAnsi="Century Gothic"/>
          <w:sz w:val="22"/>
          <w:szCs w:val="22"/>
        </w:rPr>
        <w:t xml:space="preserve">fostering skills or abilities. </w:t>
      </w:r>
    </w:p>
    <w:p w:rsidR="00C37E0F" w:rsidRPr="00C37E0F" w:rsidRDefault="00C37E0F" w:rsidP="00C37E0F">
      <w:pPr>
        <w:rPr>
          <w:rFonts w:ascii="Century Gothic" w:hAnsi="Century Gothic"/>
          <w:sz w:val="22"/>
          <w:szCs w:val="22"/>
        </w:rPr>
      </w:pPr>
    </w:p>
    <w:p w:rsidR="005A6A96" w:rsidRPr="00987F10" w:rsidRDefault="005A6A96" w:rsidP="00C22245">
      <w:pPr>
        <w:numPr>
          <w:ilvl w:val="0"/>
          <w:numId w:val="10"/>
        </w:numPr>
        <w:rPr>
          <w:rFonts w:ascii="Century Gothic" w:hAnsi="Century Gothic"/>
          <w:sz w:val="22"/>
          <w:szCs w:val="22"/>
        </w:rPr>
      </w:pPr>
      <w:r w:rsidRPr="00987F10">
        <w:rPr>
          <w:rFonts w:ascii="Century Gothic" w:hAnsi="Century Gothic"/>
          <w:sz w:val="22"/>
          <w:szCs w:val="22"/>
        </w:rPr>
        <w:t>Will you and your family be a</w:t>
      </w:r>
      <w:r w:rsidR="00C37E0F">
        <w:rPr>
          <w:rFonts w:ascii="Century Gothic" w:hAnsi="Century Gothic"/>
          <w:sz w:val="22"/>
          <w:szCs w:val="22"/>
        </w:rPr>
        <w:t>ble to give up your foster kittens</w:t>
      </w:r>
      <w:r w:rsidRPr="00987F10">
        <w:rPr>
          <w:rFonts w:ascii="Century Gothic" w:hAnsi="Century Gothic"/>
          <w:sz w:val="22"/>
          <w:szCs w:val="22"/>
        </w:rPr>
        <w:t xml:space="preserve"> at the end of the foster peri</w:t>
      </w:r>
      <w:r w:rsidR="00C37E0F">
        <w:rPr>
          <w:rFonts w:ascii="Century Gothic" w:hAnsi="Century Gothic"/>
          <w:sz w:val="22"/>
          <w:szCs w:val="22"/>
        </w:rPr>
        <w:t>od? Foster families can become attached to their foster kittens</w:t>
      </w:r>
      <w:r w:rsidRPr="00987F10">
        <w:rPr>
          <w:rFonts w:ascii="Century Gothic" w:hAnsi="Century Gothic"/>
          <w:sz w:val="22"/>
          <w:szCs w:val="22"/>
        </w:rPr>
        <w:t xml:space="preserve"> and sometimes find it difficult to give them to their perman</w:t>
      </w:r>
      <w:r w:rsidR="00C37E0F">
        <w:rPr>
          <w:rFonts w:ascii="Century Gothic" w:hAnsi="Century Gothic"/>
          <w:sz w:val="22"/>
          <w:szCs w:val="22"/>
        </w:rPr>
        <w:t xml:space="preserve">ent families or return them to the shelter. </w:t>
      </w:r>
    </w:p>
    <w:p w:rsidR="00C22245" w:rsidRPr="00987F10" w:rsidRDefault="00C22245" w:rsidP="005A6A96">
      <w:pPr>
        <w:rPr>
          <w:rFonts w:ascii="Century Gothic" w:hAnsi="Century Gothic"/>
          <w:sz w:val="22"/>
          <w:szCs w:val="22"/>
        </w:rPr>
      </w:pPr>
    </w:p>
    <w:p w:rsidR="005A6A96" w:rsidRPr="00987F10" w:rsidRDefault="005A6A96" w:rsidP="00C22245">
      <w:pPr>
        <w:ind w:left="720"/>
        <w:rPr>
          <w:rFonts w:ascii="Century Gothic" w:hAnsi="Century Gothic"/>
          <w:sz w:val="22"/>
          <w:szCs w:val="22"/>
        </w:rPr>
      </w:pPr>
      <w:r w:rsidRPr="00987F10">
        <w:rPr>
          <w:rFonts w:ascii="Century Gothic" w:hAnsi="Century Gothic"/>
          <w:sz w:val="22"/>
          <w:szCs w:val="22"/>
        </w:rPr>
        <w:t xml:space="preserve">You can adopt one of your </w:t>
      </w:r>
      <w:r w:rsidR="0047590E" w:rsidRPr="00987F10">
        <w:rPr>
          <w:rFonts w:ascii="Century Gothic" w:hAnsi="Century Gothic"/>
          <w:sz w:val="22"/>
          <w:szCs w:val="22"/>
        </w:rPr>
        <w:t>foster kittens</w:t>
      </w:r>
      <w:r w:rsidRPr="00987F10">
        <w:rPr>
          <w:rFonts w:ascii="Century Gothic" w:hAnsi="Century Gothic"/>
          <w:sz w:val="22"/>
          <w:szCs w:val="22"/>
        </w:rPr>
        <w:t xml:space="preserve">, but you will need to go through the same process as anyone else. You will pay the </w:t>
      </w:r>
      <w:r w:rsidR="00C37E0F">
        <w:rPr>
          <w:rFonts w:ascii="Century Gothic" w:hAnsi="Century Gothic"/>
          <w:sz w:val="22"/>
          <w:szCs w:val="22"/>
        </w:rPr>
        <w:t>adoption fee and participate in adoption counseling</w:t>
      </w:r>
      <w:r w:rsidRPr="00987F10">
        <w:rPr>
          <w:rFonts w:ascii="Century Gothic" w:hAnsi="Century Gothic"/>
          <w:sz w:val="22"/>
          <w:szCs w:val="22"/>
        </w:rPr>
        <w:t>.</w:t>
      </w:r>
      <w:r w:rsidR="00C22245" w:rsidRPr="00987F10">
        <w:rPr>
          <w:rFonts w:ascii="Century Gothic" w:hAnsi="Century Gothic"/>
          <w:sz w:val="22"/>
          <w:szCs w:val="22"/>
        </w:rPr>
        <w:t xml:space="preserve">  </w:t>
      </w:r>
      <w:r w:rsidRPr="00987F10">
        <w:rPr>
          <w:rFonts w:ascii="Century Gothic" w:hAnsi="Century Gothic"/>
          <w:sz w:val="22"/>
          <w:szCs w:val="22"/>
        </w:rPr>
        <w:t xml:space="preserve">Please don’t adopt your whole litter. </w:t>
      </w:r>
      <w:r w:rsidR="00C37E0F">
        <w:rPr>
          <w:rFonts w:ascii="Century Gothic" w:hAnsi="Century Gothic"/>
          <w:sz w:val="22"/>
          <w:szCs w:val="22"/>
        </w:rPr>
        <w:t xml:space="preserve">Our adoption counselors are thorough in their screening process and will find good, loving homes for your kittens. </w:t>
      </w:r>
      <w:r w:rsidRPr="00987F10">
        <w:rPr>
          <w:rFonts w:ascii="Century Gothic" w:hAnsi="Century Gothic"/>
          <w:sz w:val="22"/>
          <w:szCs w:val="22"/>
        </w:rPr>
        <w:t xml:space="preserve">You can always pick up another litter - sometimes even the same day to help you get through the empty nest syndrome.  </w:t>
      </w:r>
    </w:p>
    <w:p w:rsidR="005A6A96" w:rsidRPr="00987F10" w:rsidRDefault="005A6A96" w:rsidP="005A6A96">
      <w:pPr>
        <w:rPr>
          <w:rFonts w:ascii="Century Gothic" w:hAnsi="Century Gothic"/>
          <w:sz w:val="22"/>
          <w:szCs w:val="22"/>
        </w:rPr>
      </w:pPr>
    </w:p>
    <w:p w:rsidR="005A6A96" w:rsidRPr="00987F10" w:rsidRDefault="005A6A96" w:rsidP="005A6A96">
      <w:pPr>
        <w:numPr>
          <w:ilvl w:val="0"/>
          <w:numId w:val="11"/>
        </w:numPr>
        <w:rPr>
          <w:rFonts w:ascii="Century Gothic" w:hAnsi="Century Gothic"/>
          <w:sz w:val="22"/>
          <w:szCs w:val="22"/>
        </w:rPr>
      </w:pPr>
      <w:r w:rsidRPr="00987F10">
        <w:rPr>
          <w:rFonts w:ascii="Century Gothic" w:hAnsi="Century Gothic"/>
          <w:sz w:val="22"/>
          <w:szCs w:val="22"/>
        </w:rPr>
        <w:t>Will you and your family be able to spend quality time with your foster cats/kittens? Socialization is as important as feeding and keeping them clean.</w:t>
      </w:r>
      <w:r w:rsidR="00C22245" w:rsidRPr="00987F10">
        <w:rPr>
          <w:rFonts w:ascii="Century Gothic" w:hAnsi="Century Gothic"/>
          <w:sz w:val="22"/>
          <w:szCs w:val="22"/>
        </w:rPr>
        <w:t xml:space="preserve">  </w:t>
      </w:r>
      <w:r w:rsidRPr="00987F10">
        <w:rPr>
          <w:rFonts w:ascii="Century Gothic" w:hAnsi="Century Gothic"/>
          <w:sz w:val="22"/>
          <w:szCs w:val="22"/>
        </w:rPr>
        <w:t xml:space="preserve">We ask that you spend quality time with your </w:t>
      </w:r>
      <w:r w:rsidR="0047590E" w:rsidRPr="00987F10">
        <w:rPr>
          <w:rFonts w:ascii="Century Gothic" w:hAnsi="Century Gothic"/>
          <w:sz w:val="22"/>
          <w:szCs w:val="22"/>
        </w:rPr>
        <w:t>foster kittens</w:t>
      </w:r>
      <w:r w:rsidRPr="00987F10">
        <w:rPr>
          <w:rFonts w:ascii="Century Gothic" w:hAnsi="Century Gothic"/>
          <w:sz w:val="22"/>
          <w:szCs w:val="22"/>
        </w:rPr>
        <w:t xml:space="preserve">. We want you to play with them so they </w:t>
      </w:r>
      <w:r w:rsidR="00C37E0F">
        <w:rPr>
          <w:rFonts w:ascii="Century Gothic" w:hAnsi="Century Gothic"/>
          <w:sz w:val="22"/>
          <w:szCs w:val="22"/>
        </w:rPr>
        <w:t xml:space="preserve">learn </w:t>
      </w:r>
      <w:r w:rsidRPr="00987F10">
        <w:rPr>
          <w:rFonts w:ascii="Century Gothic" w:hAnsi="Century Gothic"/>
          <w:sz w:val="22"/>
          <w:szCs w:val="22"/>
        </w:rPr>
        <w:t xml:space="preserve">hands are not toys. We </w:t>
      </w:r>
      <w:r w:rsidR="00C37E0F">
        <w:rPr>
          <w:rFonts w:ascii="Century Gothic" w:hAnsi="Century Gothic"/>
          <w:sz w:val="22"/>
          <w:szCs w:val="22"/>
        </w:rPr>
        <w:t xml:space="preserve">also </w:t>
      </w:r>
      <w:r w:rsidRPr="00987F10">
        <w:rPr>
          <w:rFonts w:ascii="Century Gothic" w:hAnsi="Century Gothic"/>
          <w:sz w:val="22"/>
          <w:szCs w:val="22"/>
        </w:rPr>
        <w:t>want you to snuggle them.</w:t>
      </w:r>
      <w:r w:rsidR="00C22245" w:rsidRPr="00987F10">
        <w:rPr>
          <w:rFonts w:ascii="Century Gothic" w:hAnsi="Century Gothic"/>
          <w:sz w:val="22"/>
          <w:szCs w:val="22"/>
        </w:rPr>
        <w:t xml:space="preserve">  </w:t>
      </w:r>
      <w:r w:rsidRPr="00987F10">
        <w:rPr>
          <w:rFonts w:ascii="Century Gothic" w:hAnsi="Century Gothic"/>
          <w:sz w:val="22"/>
          <w:szCs w:val="22"/>
        </w:rPr>
        <w:t>Socialization is a big part of fostering. You are training these kittens to be super cats when they grow up.</w:t>
      </w:r>
      <w:r w:rsidR="00C22245" w:rsidRPr="00987F10">
        <w:rPr>
          <w:rFonts w:ascii="Century Gothic" w:hAnsi="Century Gothic"/>
          <w:sz w:val="22"/>
          <w:szCs w:val="22"/>
        </w:rPr>
        <w:t xml:space="preserve">  </w:t>
      </w:r>
      <w:r w:rsidRPr="00987F10">
        <w:rPr>
          <w:rFonts w:ascii="Century Gothic" w:hAnsi="Century Gothic"/>
          <w:sz w:val="22"/>
          <w:szCs w:val="22"/>
        </w:rPr>
        <w:t>We are hoping that your kittens will not</w:t>
      </w:r>
      <w:r w:rsidR="00C37E0F">
        <w:rPr>
          <w:rFonts w:ascii="Century Gothic" w:hAnsi="Century Gothic"/>
          <w:sz w:val="22"/>
          <w:szCs w:val="22"/>
        </w:rPr>
        <w:t xml:space="preserve"> fear humans</w:t>
      </w:r>
      <w:r w:rsidRPr="00987F10">
        <w:rPr>
          <w:rFonts w:ascii="Century Gothic" w:hAnsi="Century Gothic"/>
          <w:sz w:val="22"/>
          <w:szCs w:val="22"/>
        </w:rPr>
        <w:t>. Sometimes this does not always work out, but kittens that run to the front of the cage will get adopted first.</w:t>
      </w:r>
    </w:p>
    <w:p w:rsidR="005A6A96" w:rsidRPr="00987F10" w:rsidRDefault="005A6A96" w:rsidP="005A6A96">
      <w:pPr>
        <w:rPr>
          <w:rFonts w:ascii="Century Gothic" w:hAnsi="Century Gothic"/>
          <w:sz w:val="22"/>
          <w:szCs w:val="22"/>
        </w:rPr>
      </w:pPr>
    </w:p>
    <w:p w:rsidR="005A6A96" w:rsidRDefault="005A6A96" w:rsidP="005A6A96">
      <w:pPr>
        <w:numPr>
          <w:ilvl w:val="0"/>
          <w:numId w:val="11"/>
        </w:numPr>
        <w:rPr>
          <w:rFonts w:ascii="Century Gothic" w:hAnsi="Century Gothic"/>
          <w:sz w:val="22"/>
          <w:szCs w:val="22"/>
        </w:rPr>
      </w:pPr>
      <w:r w:rsidRPr="00C37E0F">
        <w:rPr>
          <w:rFonts w:ascii="Century Gothic" w:hAnsi="Century Gothic"/>
          <w:sz w:val="22"/>
          <w:szCs w:val="22"/>
        </w:rPr>
        <w:t>Are you prepared to work with our veterinarian system? Will you be able to bring your kittens to the shelter when they need to be seen?</w:t>
      </w:r>
      <w:r w:rsidR="00E1534B" w:rsidRPr="00C37E0F">
        <w:rPr>
          <w:rFonts w:ascii="Century Gothic" w:hAnsi="Century Gothic"/>
          <w:sz w:val="22"/>
          <w:szCs w:val="22"/>
        </w:rPr>
        <w:t xml:space="preserve">  </w:t>
      </w:r>
      <w:r w:rsidRPr="00C37E0F">
        <w:rPr>
          <w:rFonts w:ascii="Century Gothic" w:hAnsi="Century Gothic"/>
          <w:sz w:val="22"/>
          <w:szCs w:val="22"/>
        </w:rPr>
        <w:t xml:space="preserve">We specialize in shelter medicine and know what </w:t>
      </w:r>
      <w:r w:rsidR="00C37E0F" w:rsidRPr="00C37E0F">
        <w:rPr>
          <w:rFonts w:ascii="Century Gothic" w:hAnsi="Century Gothic"/>
          <w:sz w:val="22"/>
          <w:szCs w:val="22"/>
        </w:rPr>
        <w:t xml:space="preserve">medications will treat illnesses we see in the shelter. </w:t>
      </w:r>
      <w:r w:rsidR="00C37E0F">
        <w:rPr>
          <w:rFonts w:ascii="Century Gothic" w:hAnsi="Century Gothic"/>
          <w:sz w:val="22"/>
          <w:szCs w:val="22"/>
        </w:rPr>
        <w:t xml:space="preserve">Moreover, treatment at our shelter is free to you and cost effective to </w:t>
      </w:r>
      <w:r w:rsidR="00C37E0F" w:rsidRPr="004E5C3C">
        <w:rPr>
          <w:rFonts w:ascii="Century Gothic" w:hAnsi="Century Gothic"/>
          <w:sz w:val="22"/>
          <w:szCs w:val="22"/>
          <w:highlight w:val="yellow"/>
        </w:rPr>
        <w:t>Organization’s Name</w:t>
      </w:r>
      <w:r w:rsidR="000811E6">
        <w:rPr>
          <w:rFonts w:ascii="Century Gothic" w:hAnsi="Century Gothic"/>
          <w:sz w:val="22"/>
          <w:szCs w:val="22"/>
        </w:rPr>
        <w:t xml:space="preserve">. </w:t>
      </w:r>
      <w:r w:rsidR="00C37E0F" w:rsidRPr="00C37E0F">
        <w:rPr>
          <w:rFonts w:ascii="Century Gothic" w:hAnsi="Century Gothic"/>
          <w:sz w:val="22"/>
          <w:szCs w:val="22"/>
        </w:rPr>
        <w:t xml:space="preserve">As you do not legally own these cats, you </w:t>
      </w:r>
      <w:r w:rsidR="000811E6">
        <w:rPr>
          <w:rFonts w:ascii="Century Gothic" w:hAnsi="Century Gothic"/>
          <w:sz w:val="22"/>
          <w:szCs w:val="22"/>
        </w:rPr>
        <w:t xml:space="preserve">cannot legally </w:t>
      </w:r>
      <w:r w:rsidR="00C37E0F" w:rsidRPr="00C37E0F">
        <w:rPr>
          <w:rFonts w:ascii="Century Gothic" w:hAnsi="Century Gothic"/>
          <w:sz w:val="22"/>
          <w:szCs w:val="22"/>
        </w:rPr>
        <w:t xml:space="preserve">seek outside treatment for them. </w:t>
      </w:r>
    </w:p>
    <w:p w:rsidR="00C37E0F" w:rsidRPr="00C37E0F" w:rsidRDefault="00C37E0F" w:rsidP="00C37E0F">
      <w:pPr>
        <w:rPr>
          <w:rFonts w:ascii="Century Gothic" w:hAnsi="Century Gothic"/>
          <w:sz w:val="22"/>
          <w:szCs w:val="22"/>
        </w:rPr>
      </w:pPr>
    </w:p>
    <w:p w:rsidR="005A6A96" w:rsidRPr="00987F10" w:rsidRDefault="005A6A96" w:rsidP="005A6A96">
      <w:pPr>
        <w:numPr>
          <w:ilvl w:val="0"/>
          <w:numId w:val="11"/>
        </w:numPr>
        <w:rPr>
          <w:rFonts w:ascii="Century Gothic" w:hAnsi="Century Gothic"/>
          <w:sz w:val="22"/>
          <w:szCs w:val="22"/>
        </w:rPr>
      </w:pPr>
      <w:r w:rsidRPr="00987F10">
        <w:rPr>
          <w:rFonts w:ascii="Century Gothic" w:hAnsi="Century Gothic"/>
          <w:sz w:val="22"/>
          <w:szCs w:val="22"/>
        </w:rPr>
        <w:t xml:space="preserve">Do you feel comfortable telling people that these are not your animals and can only be adopted through </w:t>
      </w:r>
      <w:r w:rsidR="00C37E0F" w:rsidRPr="00C37E0F">
        <w:rPr>
          <w:rFonts w:ascii="Century Gothic" w:hAnsi="Century Gothic"/>
          <w:sz w:val="22"/>
          <w:szCs w:val="22"/>
          <w:highlight w:val="yellow"/>
        </w:rPr>
        <w:t>Your Organization</w:t>
      </w:r>
      <w:r w:rsidR="0047590E" w:rsidRPr="00987F10">
        <w:rPr>
          <w:rFonts w:ascii="Century Gothic" w:hAnsi="Century Gothic"/>
          <w:sz w:val="22"/>
          <w:szCs w:val="22"/>
        </w:rPr>
        <w:t xml:space="preserve"> </w:t>
      </w:r>
      <w:r w:rsidRPr="00987F10">
        <w:rPr>
          <w:rFonts w:ascii="Century Gothic" w:hAnsi="Century Gothic"/>
          <w:sz w:val="22"/>
          <w:szCs w:val="22"/>
        </w:rPr>
        <w:t>adoption procedures?</w:t>
      </w:r>
      <w:r w:rsidR="00E1534B" w:rsidRPr="00987F10">
        <w:rPr>
          <w:rFonts w:ascii="Century Gothic" w:hAnsi="Century Gothic"/>
          <w:sz w:val="22"/>
          <w:szCs w:val="22"/>
        </w:rPr>
        <w:t xml:space="preserve">  </w:t>
      </w:r>
      <w:r w:rsidRPr="00987F10">
        <w:rPr>
          <w:rFonts w:ascii="Century Gothic" w:hAnsi="Century Gothic"/>
          <w:sz w:val="22"/>
          <w:szCs w:val="22"/>
        </w:rPr>
        <w:t xml:space="preserve">Please feel comfortable telling people that you are a volunteer for </w:t>
      </w:r>
      <w:r w:rsidR="00C37E0F" w:rsidRPr="00C37E0F">
        <w:rPr>
          <w:rFonts w:ascii="Century Gothic" w:hAnsi="Century Gothic"/>
          <w:sz w:val="22"/>
          <w:szCs w:val="22"/>
          <w:highlight w:val="yellow"/>
        </w:rPr>
        <w:t>Your Organization</w:t>
      </w:r>
      <w:r w:rsidR="0047590E" w:rsidRPr="00987F10">
        <w:rPr>
          <w:rFonts w:ascii="Century Gothic" w:hAnsi="Century Gothic"/>
          <w:sz w:val="22"/>
          <w:szCs w:val="22"/>
        </w:rPr>
        <w:t xml:space="preserve"> </w:t>
      </w:r>
      <w:r w:rsidRPr="00987F10">
        <w:rPr>
          <w:rFonts w:ascii="Century Gothic" w:hAnsi="Century Gothic"/>
          <w:sz w:val="22"/>
          <w:szCs w:val="22"/>
        </w:rPr>
        <w:t>and cannot take these kittens out of your home.</w:t>
      </w:r>
      <w:r w:rsidR="00E1534B" w:rsidRPr="00987F10">
        <w:rPr>
          <w:rFonts w:ascii="Century Gothic" w:hAnsi="Century Gothic"/>
          <w:sz w:val="22"/>
          <w:szCs w:val="22"/>
        </w:rPr>
        <w:t xml:space="preserve">  </w:t>
      </w:r>
      <w:r w:rsidRPr="00987F10">
        <w:rPr>
          <w:rFonts w:ascii="Century Gothic" w:hAnsi="Century Gothic"/>
          <w:sz w:val="22"/>
          <w:szCs w:val="22"/>
        </w:rPr>
        <w:t xml:space="preserve">Your foster kittens cannot go on play dates to neighbors or friends. </w:t>
      </w:r>
    </w:p>
    <w:p w:rsidR="005A6A96" w:rsidRPr="00987F10" w:rsidRDefault="005A6A96" w:rsidP="005A6A96">
      <w:pPr>
        <w:rPr>
          <w:rFonts w:ascii="Century Gothic" w:hAnsi="Century Gothic"/>
          <w:sz w:val="22"/>
          <w:szCs w:val="22"/>
        </w:rPr>
      </w:pPr>
    </w:p>
    <w:p w:rsidR="000811E6" w:rsidRPr="000B40E8" w:rsidRDefault="000811E6" w:rsidP="000811E6">
      <w:pPr>
        <w:numPr>
          <w:ilvl w:val="0"/>
          <w:numId w:val="11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Are you aware </w:t>
      </w:r>
      <w:r w:rsidR="005A6A96" w:rsidRPr="000B40E8">
        <w:rPr>
          <w:rFonts w:ascii="Century Gothic" w:hAnsi="Century Gothic"/>
          <w:sz w:val="22"/>
          <w:szCs w:val="22"/>
        </w:rPr>
        <w:t>there may be some financial obligations?</w:t>
      </w:r>
      <w:r w:rsidRPr="000811E6">
        <w:rPr>
          <w:rFonts w:ascii="Century Gothic" w:hAnsi="Century Gothic"/>
          <w:sz w:val="22"/>
          <w:szCs w:val="22"/>
        </w:rPr>
        <w:t xml:space="preserve"> </w:t>
      </w:r>
      <w:r>
        <w:rPr>
          <w:rFonts w:ascii="Century Gothic" w:hAnsi="Century Gothic"/>
          <w:sz w:val="22"/>
          <w:szCs w:val="22"/>
        </w:rPr>
        <w:t xml:space="preserve">We provide food and litter, but you will need to purchase toys, scratchers, litterboxes, </w:t>
      </w:r>
      <w:r>
        <w:rPr>
          <w:rFonts w:ascii="Century Gothic" w:hAnsi="Century Gothic"/>
          <w:sz w:val="22"/>
          <w:szCs w:val="22"/>
        </w:rPr>
        <w:lastRenderedPageBreak/>
        <w:t xml:space="preserve">food/water bowls, cleaning supplies, etc. However, we will work with you should you need assistance with supplies. </w:t>
      </w:r>
    </w:p>
    <w:p w:rsidR="005A6A96" w:rsidRPr="00987F10" w:rsidRDefault="005A6A96" w:rsidP="005A6A96">
      <w:pPr>
        <w:rPr>
          <w:rFonts w:ascii="Century Gothic" w:hAnsi="Century Gothic"/>
          <w:sz w:val="22"/>
          <w:szCs w:val="22"/>
        </w:rPr>
      </w:pPr>
    </w:p>
    <w:p w:rsidR="005A6A96" w:rsidRPr="00987F10" w:rsidRDefault="000811E6" w:rsidP="005A6A96">
      <w:pPr>
        <w:numPr>
          <w:ilvl w:val="0"/>
          <w:numId w:val="12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Foster cats/kittens</w:t>
      </w:r>
      <w:r w:rsidR="005A6A96" w:rsidRPr="00987F10">
        <w:rPr>
          <w:rFonts w:ascii="Century Gothic" w:hAnsi="Century Gothic"/>
          <w:sz w:val="22"/>
          <w:szCs w:val="22"/>
        </w:rPr>
        <w:t xml:space="preserve"> are your responsibility.</w:t>
      </w:r>
      <w:r w:rsidR="00656D6B">
        <w:rPr>
          <w:rFonts w:ascii="Century Gothic" w:hAnsi="Century Gothic"/>
          <w:sz w:val="22"/>
          <w:szCs w:val="22"/>
        </w:rPr>
        <w:t xml:space="preserve"> </w:t>
      </w:r>
      <w:r w:rsidR="005A6A96" w:rsidRPr="00987F10">
        <w:rPr>
          <w:rFonts w:ascii="Century Gothic" w:hAnsi="Century Gothic"/>
          <w:sz w:val="22"/>
          <w:szCs w:val="22"/>
        </w:rPr>
        <w:t>We ask that you check on them</w:t>
      </w:r>
      <w:r>
        <w:rPr>
          <w:rFonts w:ascii="Century Gothic" w:hAnsi="Century Gothic"/>
          <w:sz w:val="22"/>
          <w:szCs w:val="22"/>
        </w:rPr>
        <w:t xml:space="preserve"> at least three times per day</w:t>
      </w:r>
      <w:r w:rsidR="00E1534B" w:rsidRPr="00987F10">
        <w:rPr>
          <w:rFonts w:ascii="Century Gothic" w:hAnsi="Century Gothic"/>
          <w:sz w:val="22"/>
          <w:szCs w:val="22"/>
        </w:rPr>
        <w:t xml:space="preserve"> - o</w:t>
      </w:r>
      <w:r w:rsidR="005A6A96" w:rsidRPr="00987F10">
        <w:rPr>
          <w:rFonts w:ascii="Century Gothic" w:hAnsi="Century Gothic"/>
          <w:sz w:val="22"/>
          <w:szCs w:val="22"/>
        </w:rPr>
        <w:t>nce in the morning, again after work, and then before bed.</w:t>
      </w:r>
      <w:r w:rsidR="00E1534B" w:rsidRPr="00987F10">
        <w:rPr>
          <w:rFonts w:ascii="Century Gothic" w:hAnsi="Century Gothic"/>
          <w:sz w:val="22"/>
          <w:szCs w:val="22"/>
        </w:rPr>
        <w:t xml:space="preserve"> </w:t>
      </w:r>
      <w:r w:rsidR="00656D6B">
        <w:rPr>
          <w:rFonts w:ascii="Century Gothic" w:hAnsi="Century Gothic"/>
          <w:sz w:val="22"/>
          <w:szCs w:val="22"/>
        </w:rPr>
        <w:t xml:space="preserve">You should also closely monitor their health and behavior. </w:t>
      </w:r>
      <w:r w:rsidR="005A6A96" w:rsidRPr="00987F10">
        <w:rPr>
          <w:rFonts w:ascii="Century Gothic" w:hAnsi="Century Gothic"/>
          <w:sz w:val="22"/>
          <w:szCs w:val="22"/>
        </w:rPr>
        <w:t xml:space="preserve">Close observation helps </w:t>
      </w:r>
      <w:r w:rsidR="00656D6B">
        <w:rPr>
          <w:rFonts w:ascii="Century Gothic" w:hAnsi="Century Gothic"/>
          <w:sz w:val="22"/>
          <w:szCs w:val="22"/>
        </w:rPr>
        <w:t xml:space="preserve">us better treat health issues and find appropriate permanent homes for them. </w:t>
      </w:r>
      <w:r w:rsidR="005A6A96" w:rsidRPr="00987F10">
        <w:rPr>
          <w:rFonts w:ascii="Century Gothic" w:hAnsi="Century Gothic"/>
          <w:sz w:val="22"/>
          <w:szCs w:val="22"/>
        </w:rPr>
        <w:t>Are they all playing? Is one sitting in the corner? Are they all feeling well? Is everyone poo</w:t>
      </w:r>
      <w:r w:rsidR="009201A2" w:rsidRPr="00987F10">
        <w:rPr>
          <w:rFonts w:ascii="Century Gothic" w:hAnsi="Century Gothic"/>
          <w:sz w:val="22"/>
          <w:szCs w:val="22"/>
        </w:rPr>
        <w:t>p</w:t>
      </w:r>
      <w:r w:rsidR="005A6A96" w:rsidRPr="00987F10">
        <w:rPr>
          <w:rFonts w:ascii="Century Gothic" w:hAnsi="Century Gothic"/>
          <w:sz w:val="22"/>
          <w:szCs w:val="22"/>
        </w:rPr>
        <w:t xml:space="preserve">ing, peeing, eating, </w:t>
      </w:r>
      <w:proofErr w:type="spellStart"/>
      <w:r w:rsidR="005A6A96" w:rsidRPr="00987F10">
        <w:rPr>
          <w:rFonts w:ascii="Century Gothic" w:hAnsi="Century Gothic"/>
          <w:sz w:val="22"/>
          <w:szCs w:val="22"/>
        </w:rPr>
        <w:t>etc</w:t>
      </w:r>
      <w:proofErr w:type="spellEnd"/>
      <w:r w:rsidR="005A6A96" w:rsidRPr="00987F10">
        <w:rPr>
          <w:rFonts w:ascii="Century Gothic" w:hAnsi="Century Gothic"/>
          <w:sz w:val="22"/>
          <w:szCs w:val="22"/>
        </w:rPr>
        <w:t>?</w:t>
      </w:r>
    </w:p>
    <w:p w:rsidR="005A6A96" w:rsidRPr="00987F10" w:rsidRDefault="005A6A96" w:rsidP="005A6A96">
      <w:pPr>
        <w:rPr>
          <w:rFonts w:ascii="Century Gothic" w:hAnsi="Century Gothic"/>
          <w:sz w:val="22"/>
          <w:szCs w:val="22"/>
        </w:rPr>
      </w:pPr>
    </w:p>
    <w:p w:rsidR="005A6A96" w:rsidRPr="00987F10" w:rsidRDefault="005A6A96" w:rsidP="005A6A96">
      <w:pPr>
        <w:numPr>
          <w:ilvl w:val="0"/>
          <w:numId w:val="12"/>
        </w:numPr>
        <w:rPr>
          <w:rFonts w:ascii="Century Gothic" w:hAnsi="Century Gothic"/>
          <w:sz w:val="22"/>
          <w:szCs w:val="22"/>
        </w:rPr>
      </w:pPr>
      <w:r w:rsidRPr="00987F10">
        <w:rPr>
          <w:rFonts w:ascii="Century Gothic" w:hAnsi="Century Gothic"/>
          <w:sz w:val="22"/>
          <w:szCs w:val="22"/>
        </w:rPr>
        <w:t>All cats and kittens must be kept strictly indoors. If your own cats go outdoors, the foster cats must be isolated from your cats to avoid the transmission of disease.</w:t>
      </w:r>
      <w:r w:rsidR="00E1534B" w:rsidRPr="00987F10">
        <w:rPr>
          <w:rFonts w:ascii="Century Gothic" w:hAnsi="Century Gothic"/>
          <w:sz w:val="22"/>
          <w:szCs w:val="22"/>
        </w:rPr>
        <w:t xml:space="preserve">  </w:t>
      </w:r>
      <w:r w:rsidRPr="00987F10">
        <w:rPr>
          <w:rFonts w:ascii="Century Gothic" w:hAnsi="Century Gothic"/>
          <w:sz w:val="22"/>
          <w:szCs w:val="22"/>
        </w:rPr>
        <w:t xml:space="preserve">Your </w:t>
      </w:r>
      <w:r w:rsidR="0047590E" w:rsidRPr="00987F10">
        <w:rPr>
          <w:rFonts w:ascii="Century Gothic" w:hAnsi="Century Gothic"/>
          <w:sz w:val="22"/>
          <w:szCs w:val="22"/>
        </w:rPr>
        <w:t>foster kittens</w:t>
      </w:r>
      <w:r w:rsidRPr="00987F10">
        <w:rPr>
          <w:rFonts w:ascii="Century Gothic" w:hAnsi="Century Gothic"/>
          <w:sz w:val="22"/>
          <w:szCs w:val="22"/>
        </w:rPr>
        <w:t xml:space="preserve"> cannot go outdoors unless they are in a crate and going to the shelter or an outreach location.</w:t>
      </w:r>
      <w:r w:rsidR="00E1534B" w:rsidRPr="00987F10">
        <w:rPr>
          <w:rFonts w:ascii="Century Gothic" w:hAnsi="Century Gothic"/>
          <w:sz w:val="22"/>
          <w:szCs w:val="22"/>
        </w:rPr>
        <w:t xml:space="preserve">  </w:t>
      </w:r>
      <w:r w:rsidRPr="00987F10">
        <w:rPr>
          <w:rFonts w:ascii="Century Gothic" w:hAnsi="Century Gothic"/>
          <w:sz w:val="22"/>
          <w:szCs w:val="22"/>
        </w:rPr>
        <w:t xml:space="preserve">They cannot go outside even for </w:t>
      </w:r>
      <w:proofErr w:type="spellStart"/>
      <w:r w:rsidRPr="00987F10">
        <w:rPr>
          <w:rFonts w:ascii="Century Gothic" w:hAnsi="Century Gothic"/>
          <w:sz w:val="22"/>
          <w:szCs w:val="22"/>
        </w:rPr>
        <w:t>Petfinder</w:t>
      </w:r>
      <w:proofErr w:type="spellEnd"/>
      <w:r w:rsidRPr="00987F10">
        <w:rPr>
          <w:rFonts w:ascii="Century Gothic" w:hAnsi="Century Gothic"/>
          <w:sz w:val="22"/>
          <w:szCs w:val="22"/>
        </w:rPr>
        <w:t xml:space="preserve"> photos.</w:t>
      </w:r>
    </w:p>
    <w:p w:rsidR="00E1534B" w:rsidRPr="00987F10" w:rsidRDefault="00E1534B" w:rsidP="005A6A96">
      <w:pPr>
        <w:rPr>
          <w:rFonts w:ascii="Century Gothic" w:hAnsi="Century Gothic"/>
          <w:sz w:val="22"/>
          <w:szCs w:val="22"/>
        </w:rPr>
      </w:pPr>
    </w:p>
    <w:p w:rsidR="005A6A96" w:rsidRDefault="00656D6B" w:rsidP="005A6A96">
      <w:pPr>
        <w:numPr>
          <w:ilvl w:val="0"/>
          <w:numId w:val="12"/>
        </w:numPr>
        <w:rPr>
          <w:rFonts w:ascii="Century Gothic" w:hAnsi="Century Gothic"/>
          <w:sz w:val="22"/>
          <w:szCs w:val="22"/>
        </w:rPr>
      </w:pPr>
      <w:r w:rsidRPr="00656D6B">
        <w:rPr>
          <w:rFonts w:ascii="Century Gothic" w:hAnsi="Century Gothic"/>
          <w:sz w:val="22"/>
          <w:szCs w:val="22"/>
        </w:rPr>
        <w:t>Supervise all interactions between your foster kittens and children under 10 yea</w:t>
      </w:r>
      <w:r w:rsidR="00FD0FB8">
        <w:rPr>
          <w:rFonts w:ascii="Century Gothic" w:hAnsi="Century Gothic"/>
          <w:sz w:val="22"/>
          <w:szCs w:val="22"/>
        </w:rPr>
        <w:t>rs of age</w:t>
      </w:r>
      <w:r w:rsidRPr="00656D6B">
        <w:rPr>
          <w:rFonts w:ascii="Century Gothic" w:hAnsi="Century Gothic"/>
          <w:sz w:val="22"/>
          <w:szCs w:val="22"/>
        </w:rPr>
        <w:t xml:space="preserve">. </w:t>
      </w:r>
      <w:r w:rsidR="00FD0FB8">
        <w:rPr>
          <w:rFonts w:ascii="Century Gothic" w:hAnsi="Century Gothic"/>
          <w:sz w:val="22"/>
          <w:szCs w:val="22"/>
        </w:rPr>
        <w:t xml:space="preserve">This is not an exact requirement, </w:t>
      </w:r>
      <w:r w:rsidRPr="00656D6B">
        <w:rPr>
          <w:rFonts w:ascii="Century Gothic" w:hAnsi="Century Gothic"/>
          <w:sz w:val="22"/>
          <w:szCs w:val="22"/>
        </w:rPr>
        <w:t xml:space="preserve">as some children under 10 may be able to safely handle kittens and may not require supervision. </w:t>
      </w:r>
      <w:r w:rsidR="00FD0FB8">
        <w:rPr>
          <w:rFonts w:ascii="Century Gothic" w:hAnsi="Century Gothic"/>
          <w:sz w:val="22"/>
          <w:szCs w:val="22"/>
        </w:rPr>
        <w:t xml:space="preserve">Use your best judgement. </w:t>
      </w:r>
    </w:p>
    <w:p w:rsidR="00656D6B" w:rsidRPr="00656D6B" w:rsidRDefault="00656D6B" w:rsidP="00656D6B">
      <w:pPr>
        <w:rPr>
          <w:rFonts w:ascii="Century Gothic" w:hAnsi="Century Gothic"/>
          <w:sz w:val="22"/>
          <w:szCs w:val="22"/>
        </w:rPr>
      </w:pPr>
    </w:p>
    <w:p w:rsidR="005A6A96" w:rsidRPr="00987F10" w:rsidRDefault="005A6A96" w:rsidP="005A6A96">
      <w:pPr>
        <w:numPr>
          <w:ilvl w:val="0"/>
          <w:numId w:val="12"/>
        </w:numPr>
        <w:rPr>
          <w:rFonts w:ascii="Century Gothic" w:hAnsi="Century Gothic"/>
          <w:sz w:val="22"/>
          <w:szCs w:val="22"/>
        </w:rPr>
      </w:pPr>
      <w:r w:rsidRPr="00987F10">
        <w:rPr>
          <w:rFonts w:ascii="Century Gothic" w:hAnsi="Century Gothic"/>
          <w:sz w:val="22"/>
          <w:szCs w:val="22"/>
        </w:rPr>
        <w:t>Your own animals must be</w:t>
      </w:r>
      <w:r w:rsidR="00FD0FB8">
        <w:rPr>
          <w:rFonts w:ascii="Century Gothic" w:hAnsi="Century Gothic"/>
          <w:sz w:val="22"/>
          <w:szCs w:val="22"/>
        </w:rPr>
        <w:t xml:space="preserve"> spayed/neutered and</w:t>
      </w:r>
      <w:r w:rsidRPr="00987F10">
        <w:rPr>
          <w:rFonts w:ascii="Century Gothic" w:hAnsi="Century Gothic"/>
          <w:sz w:val="22"/>
          <w:szCs w:val="22"/>
        </w:rPr>
        <w:t xml:space="preserve"> current </w:t>
      </w:r>
      <w:r w:rsidR="00020454">
        <w:rPr>
          <w:rFonts w:ascii="Century Gothic" w:hAnsi="Century Gothic"/>
          <w:sz w:val="22"/>
          <w:szCs w:val="22"/>
        </w:rPr>
        <w:t>o</w:t>
      </w:r>
      <w:r w:rsidRPr="00987F10">
        <w:rPr>
          <w:rFonts w:ascii="Century Gothic" w:hAnsi="Century Gothic"/>
          <w:sz w:val="22"/>
          <w:szCs w:val="22"/>
        </w:rPr>
        <w:t>n v</w:t>
      </w:r>
      <w:r w:rsidR="00FD0FB8">
        <w:rPr>
          <w:rFonts w:ascii="Century Gothic" w:hAnsi="Century Gothic"/>
          <w:sz w:val="22"/>
          <w:szCs w:val="22"/>
        </w:rPr>
        <w:t xml:space="preserve">accinations and veterinary care. </w:t>
      </w:r>
      <w:r w:rsidRPr="00987F10">
        <w:rPr>
          <w:rFonts w:ascii="Century Gothic" w:hAnsi="Century Gothic"/>
          <w:sz w:val="22"/>
          <w:szCs w:val="22"/>
        </w:rPr>
        <w:t>No exceptions.</w:t>
      </w:r>
      <w:r w:rsidR="00776398" w:rsidRPr="00987F10">
        <w:rPr>
          <w:rFonts w:ascii="Century Gothic" w:hAnsi="Century Gothic"/>
          <w:sz w:val="22"/>
          <w:szCs w:val="22"/>
        </w:rPr>
        <w:t xml:space="preserve">  </w:t>
      </w:r>
      <w:r w:rsidRPr="00987F10">
        <w:rPr>
          <w:rFonts w:ascii="Century Gothic" w:hAnsi="Century Gothic"/>
          <w:sz w:val="22"/>
          <w:szCs w:val="22"/>
        </w:rPr>
        <w:t>If you cannot me</w:t>
      </w:r>
      <w:r w:rsidR="00C32741" w:rsidRPr="00987F10">
        <w:rPr>
          <w:rFonts w:ascii="Century Gothic" w:hAnsi="Century Gothic"/>
          <w:sz w:val="22"/>
          <w:szCs w:val="22"/>
        </w:rPr>
        <w:t>e</w:t>
      </w:r>
      <w:r w:rsidRPr="00987F10">
        <w:rPr>
          <w:rFonts w:ascii="Century Gothic" w:hAnsi="Century Gothic"/>
          <w:sz w:val="22"/>
          <w:szCs w:val="22"/>
        </w:rPr>
        <w:t>t these requirements</w:t>
      </w:r>
      <w:r w:rsidR="00FD0FB8">
        <w:rPr>
          <w:rFonts w:ascii="Century Gothic" w:hAnsi="Century Gothic"/>
          <w:sz w:val="22"/>
          <w:szCs w:val="22"/>
        </w:rPr>
        <w:t>,</w:t>
      </w:r>
      <w:r w:rsidRPr="00987F10">
        <w:rPr>
          <w:rFonts w:ascii="Century Gothic" w:hAnsi="Century Gothic"/>
          <w:sz w:val="22"/>
          <w:szCs w:val="22"/>
        </w:rPr>
        <w:t xml:space="preserve"> </w:t>
      </w:r>
      <w:r w:rsidR="00FD0FB8">
        <w:rPr>
          <w:rFonts w:ascii="Century Gothic" w:hAnsi="Century Gothic"/>
          <w:sz w:val="22"/>
          <w:szCs w:val="22"/>
        </w:rPr>
        <w:t xml:space="preserve">we can provide you with resources to help you provide the appropriate care for your animals before you take a litter. </w:t>
      </w:r>
      <w:r w:rsidRPr="00987F10">
        <w:rPr>
          <w:rFonts w:ascii="Century Gothic" w:hAnsi="Century Gothic"/>
          <w:sz w:val="22"/>
          <w:szCs w:val="22"/>
        </w:rPr>
        <w:t>We do this to help stop the pet-overpopulation problems in our area.</w:t>
      </w:r>
    </w:p>
    <w:p w:rsidR="00B61660" w:rsidRDefault="00B61660" w:rsidP="005A6A96">
      <w:pPr>
        <w:rPr>
          <w:rFonts w:ascii="Century Gothic" w:hAnsi="Century Gothic"/>
          <w:sz w:val="22"/>
          <w:szCs w:val="22"/>
        </w:rPr>
      </w:pPr>
    </w:p>
    <w:p w:rsidR="00093023" w:rsidRPr="00987F10" w:rsidRDefault="00093023" w:rsidP="005A6A96">
      <w:pPr>
        <w:rPr>
          <w:rFonts w:ascii="Century Gothic" w:hAnsi="Century Gothic"/>
          <w:sz w:val="22"/>
          <w:szCs w:val="22"/>
        </w:rPr>
      </w:pPr>
    </w:p>
    <w:p w:rsidR="005A6A96" w:rsidRPr="00B61660" w:rsidRDefault="005A6A96" w:rsidP="008A0CBE">
      <w:pPr>
        <w:outlineLvl w:val="0"/>
        <w:rPr>
          <w:rFonts w:ascii="Century Gothic" w:hAnsi="Century Gothic"/>
          <w:b/>
          <w:sz w:val="22"/>
          <w:szCs w:val="22"/>
        </w:rPr>
      </w:pPr>
      <w:r w:rsidRPr="00B61660">
        <w:rPr>
          <w:rFonts w:ascii="Century Gothic" w:hAnsi="Century Gothic"/>
          <w:b/>
          <w:sz w:val="22"/>
          <w:szCs w:val="22"/>
        </w:rPr>
        <w:t>Rewards of foster care – Saving lives!</w:t>
      </w:r>
    </w:p>
    <w:p w:rsidR="005A6A96" w:rsidRPr="00987F10" w:rsidRDefault="005A6A96" w:rsidP="005A6A96">
      <w:pPr>
        <w:rPr>
          <w:rFonts w:ascii="Century Gothic" w:hAnsi="Century Gothic"/>
          <w:sz w:val="22"/>
          <w:szCs w:val="22"/>
        </w:rPr>
      </w:pPr>
    </w:p>
    <w:p w:rsidR="0054518E" w:rsidRPr="00987F10" w:rsidRDefault="005A6A96" w:rsidP="005A6A96">
      <w:pPr>
        <w:numPr>
          <w:ilvl w:val="0"/>
          <w:numId w:val="13"/>
        </w:numPr>
        <w:rPr>
          <w:rFonts w:ascii="Century Gothic" w:hAnsi="Century Gothic"/>
          <w:sz w:val="22"/>
          <w:szCs w:val="22"/>
        </w:rPr>
      </w:pPr>
      <w:r w:rsidRPr="00987F10">
        <w:rPr>
          <w:rFonts w:ascii="Century Gothic" w:hAnsi="Century Gothic"/>
          <w:sz w:val="22"/>
          <w:szCs w:val="22"/>
        </w:rPr>
        <w:t xml:space="preserve">You are saving animals. </w:t>
      </w:r>
    </w:p>
    <w:p w:rsidR="0047590E" w:rsidRPr="00987F10" w:rsidRDefault="0047590E" w:rsidP="0047590E">
      <w:pPr>
        <w:ind w:left="720"/>
        <w:rPr>
          <w:rFonts w:ascii="Century Gothic" w:hAnsi="Century Gothic"/>
          <w:sz w:val="22"/>
          <w:szCs w:val="22"/>
        </w:rPr>
      </w:pPr>
    </w:p>
    <w:p w:rsidR="005A6A96" w:rsidRPr="00987F10" w:rsidRDefault="005A6A96" w:rsidP="005A6A96">
      <w:pPr>
        <w:numPr>
          <w:ilvl w:val="0"/>
          <w:numId w:val="13"/>
        </w:numPr>
        <w:rPr>
          <w:rFonts w:ascii="Century Gothic" w:hAnsi="Century Gothic"/>
          <w:sz w:val="22"/>
          <w:szCs w:val="22"/>
        </w:rPr>
      </w:pPr>
      <w:r w:rsidRPr="00987F10">
        <w:rPr>
          <w:rFonts w:ascii="Century Gothic" w:hAnsi="Century Gothic"/>
          <w:sz w:val="22"/>
          <w:szCs w:val="22"/>
        </w:rPr>
        <w:t>Children learn about the responsibility of caring for animals. It is a great way to help children understand what it takes to have a pet.</w:t>
      </w:r>
      <w:r w:rsidR="0054518E" w:rsidRPr="00987F10">
        <w:rPr>
          <w:rFonts w:ascii="Century Gothic" w:hAnsi="Century Gothic"/>
          <w:sz w:val="22"/>
          <w:szCs w:val="22"/>
        </w:rPr>
        <w:t xml:space="preserve">  </w:t>
      </w:r>
      <w:r w:rsidRPr="00987F10">
        <w:rPr>
          <w:rFonts w:ascii="Century Gothic" w:hAnsi="Century Gothic"/>
          <w:sz w:val="22"/>
          <w:szCs w:val="22"/>
        </w:rPr>
        <w:t>How else can children learn about the wonder of birth, and the same time, be responsible animal guardians?</w:t>
      </w:r>
    </w:p>
    <w:p w:rsidR="0054518E" w:rsidRPr="00987F10" w:rsidRDefault="0054518E" w:rsidP="005A6A96">
      <w:pPr>
        <w:rPr>
          <w:rFonts w:ascii="Century Gothic" w:hAnsi="Century Gothic"/>
          <w:sz w:val="22"/>
          <w:szCs w:val="22"/>
        </w:rPr>
      </w:pPr>
    </w:p>
    <w:p w:rsidR="005A6A96" w:rsidRPr="00987F10" w:rsidRDefault="005A6A96" w:rsidP="0054518E">
      <w:pPr>
        <w:numPr>
          <w:ilvl w:val="0"/>
          <w:numId w:val="13"/>
        </w:numPr>
        <w:rPr>
          <w:rFonts w:ascii="Century Gothic" w:hAnsi="Century Gothic"/>
          <w:sz w:val="22"/>
          <w:szCs w:val="22"/>
        </w:rPr>
      </w:pPr>
      <w:r w:rsidRPr="00987F10">
        <w:rPr>
          <w:rFonts w:ascii="Century Gothic" w:hAnsi="Century Gothic"/>
          <w:sz w:val="22"/>
          <w:szCs w:val="22"/>
        </w:rPr>
        <w:t>There is no greater joy than watching kittens at play, or nursing a sick kitty back to health! I’ll bet your family will even give up TV!</w:t>
      </w:r>
    </w:p>
    <w:p w:rsidR="0054518E" w:rsidRPr="00987F10" w:rsidRDefault="0054518E" w:rsidP="005A6A96">
      <w:pPr>
        <w:rPr>
          <w:rFonts w:ascii="Century Gothic" w:hAnsi="Century Gothic"/>
          <w:sz w:val="22"/>
          <w:szCs w:val="22"/>
        </w:rPr>
      </w:pPr>
    </w:p>
    <w:p w:rsidR="005A6A96" w:rsidRPr="00987F10" w:rsidRDefault="005A6A96" w:rsidP="005A6A96">
      <w:pPr>
        <w:numPr>
          <w:ilvl w:val="0"/>
          <w:numId w:val="13"/>
        </w:numPr>
        <w:rPr>
          <w:rFonts w:ascii="Century Gothic" w:hAnsi="Century Gothic"/>
          <w:sz w:val="22"/>
          <w:szCs w:val="22"/>
        </w:rPr>
      </w:pPr>
      <w:r w:rsidRPr="00987F10">
        <w:rPr>
          <w:rFonts w:ascii="Century Gothic" w:hAnsi="Century Gothic"/>
          <w:sz w:val="22"/>
          <w:szCs w:val="22"/>
        </w:rPr>
        <w:t>Knowing that you are making a difference is a nice feeling inside.</w:t>
      </w:r>
    </w:p>
    <w:p w:rsidR="005A6A96" w:rsidRPr="00987F10" w:rsidRDefault="005A6A96" w:rsidP="005A6A96">
      <w:pPr>
        <w:rPr>
          <w:rFonts w:ascii="Century Gothic" w:hAnsi="Century Gothic"/>
          <w:sz w:val="22"/>
          <w:szCs w:val="22"/>
        </w:rPr>
      </w:pPr>
    </w:p>
    <w:p w:rsidR="005A6A96" w:rsidRPr="00987F10" w:rsidRDefault="00AB37F9" w:rsidP="005A6A96">
      <w:p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If</w:t>
      </w:r>
      <w:r w:rsidR="005A6A96" w:rsidRPr="00987F10">
        <w:rPr>
          <w:rFonts w:ascii="Century Gothic" w:hAnsi="Century Gothic"/>
          <w:sz w:val="22"/>
          <w:szCs w:val="22"/>
        </w:rPr>
        <w:t xml:space="preserve"> you do not feel comfortable with our procedures and guidelines, we want you to know that we understand </w:t>
      </w:r>
      <w:r>
        <w:rPr>
          <w:rFonts w:ascii="Century Gothic" w:hAnsi="Century Gothic"/>
          <w:sz w:val="22"/>
          <w:szCs w:val="22"/>
        </w:rPr>
        <w:t xml:space="preserve">fostering is </w:t>
      </w:r>
      <w:r w:rsidR="005A6A96" w:rsidRPr="00987F10">
        <w:rPr>
          <w:rFonts w:ascii="Century Gothic" w:hAnsi="Century Gothic"/>
          <w:sz w:val="22"/>
          <w:szCs w:val="22"/>
        </w:rPr>
        <w:t xml:space="preserve">not for everyone. If at </w:t>
      </w:r>
      <w:r w:rsidR="004E5C3C" w:rsidRPr="00987F10">
        <w:rPr>
          <w:rFonts w:ascii="Century Gothic" w:hAnsi="Century Gothic"/>
          <w:sz w:val="22"/>
          <w:szCs w:val="22"/>
        </w:rPr>
        <w:t>any time</w:t>
      </w:r>
      <w:r w:rsidR="005A6A96" w:rsidRPr="00987F10">
        <w:rPr>
          <w:rFonts w:ascii="Century Gothic" w:hAnsi="Century Gothic"/>
          <w:sz w:val="22"/>
          <w:szCs w:val="22"/>
        </w:rPr>
        <w:t xml:space="preserve"> your situation changes, please feel free to contact us again in the future.</w:t>
      </w:r>
      <w:bookmarkStart w:id="0" w:name="_GoBack"/>
      <w:bookmarkEnd w:id="0"/>
    </w:p>
    <w:p w:rsidR="005A6A96" w:rsidRPr="00987F10" w:rsidRDefault="005A6A96" w:rsidP="005A6A96">
      <w:pPr>
        <w:rPr>
          <w:rFonts w:ascii="Century Gothic" w:hAnsi="Century Gothic"/>
          <w:sz w:val="22"/>
          <w:szCs w:val="22"/>
        </w:rPr>
      </w:pPr>
    </w:p>
    <w:p w:rsidR="00CB63D1" w:rsidRPr="00987F10" w:rsidRDefault="00CB63D1">
      <w:pPr>
        <w:rPr>
          <w:rFonts w:ascii="Century Gothic" w:hAnsi="Century Gothic"/>
          <w:sz w:val="22"/>
          <w:szCs w:val="22"/>
        </w:rPr>
      </w:pPr>
    </w:p>
    <w:sectPr w:rsidR="00CB63D1" w:rsidRPr="00987F10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1867" w:rsidRDefault="00C91867" w:rsidP="00C91867">
      <w:r>
        <w:separator/>
      </w:r>
    </w:p>
  </w:endnote>
  <w:endnote w:type="continuationSeparator" w:id="0">
    <w:p w:rsidR="00C91867" w:rsidRDefault="00C91867" w:rsidP="00C918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1867" w:rsidRDefault="00C91867" w:rsidP="00C91867">
      <w:r>
        <w:separator/>
      </w:r>
    </w:p>
  </w:footnote>
  <w:footnote w:type="continuationSeparator" w:id="0">
    <w:p w:rsidR="00C91867" w:rsidRDefault="00C91867" w:rsidP="00C918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1867" w:rsidRPr="00C91867" w:rsidRDefault="00C91867" w:rsidP="00C91867">
    <w:pPr>
      <w:pStyle w:val="Header"/>
      <w:jc w:val="center"/>
      <w:rPr>
        <w:rFonts w:ascii="Century Gothic" w:hAnsi="Century Gothic"/>
        <w:b/>
        <w:sz w:val="32"/>
        <w:szCs w:val="32"/>
      </w:rPr>
    </w:pPr>
    <w:r w:rsidRPr="00C91867">
      <w:rPr>
        <w:rFonts w:ascii="Century Gothic" w:hAnsi="Century Gothic"/>
        <w:b/>
        <w:sz w:val="32"/>
        <w:szCs w:val="32"/>
      </w:rPr>
      <w:t>Your Logo Here</w:t>
    </w:r>
  </w:p>
  <w:p w:rsidR="00C91867" w:rsidRDefault="00C9186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003F82"/>
    <w:multiLevelType w:val="hybridMultilevel"/>
    <w:tmpl w:val="6298DB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EC68A6"/>
    <w:multiLevelType w:val="hybridMultilevel"/>
    <w:tmpl w:val="E10AEB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EA7577"/>
    <w:multiLevelType w:val="hybridMultilevel"/>
    <w:tmpl w:val="41301D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437044"/>
    <w:multiLevelType w:val="hybridMultilevel"/>
    <w:tmpl w:val="5B181A8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F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8" w:tplc="E3421860">
      <w:start w:val="1"/>
      <w:numFmt w:val="decimal"/>
      <w:lvlText w:val="%9."/>
      <w:lvlJc w:val="left"/>
      <w:pPr>
        <w:tabs>
          <w:tab w:val="num" w:pos="7020"/>
        </w:tabs>
        <w:ind w:left="7020" w:hanging="360"/>
      </w:pPr>
    </w:lvl>
  </w:abstractNum>
  <w:abstractNum w:abstractNumId="4" w15:restartNumberingAfterBreak="0">
    <w:nsid w:val="41884C09"/>
    <w:multiLevelType w:val="hybridMultilevel"/>
    <w:tmpl w:val="24BA7694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3780"/>
        </w:tabs>
        <w:ind w:left="3780" w:hanging="360"/>
      </w:pPr>
    </w:lvl>
    <w:lvl w:ilvl="3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F">
      <w:start w:val="1"/>
      <w:numFmt w:val="decimal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5" w15:restartNumberingAfterBreak="0">
    <w:nsid w:val="4188533B"/>
    <w:multiLevelType w:val="hybridMultilevel"/>
    <w:tmpl w:val="99FA8092"/>
    <w:lvl w:ilvl="0" w:tplc="3BB87A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DC51CC"/>
    <w:multiLevelType w:val="hybridMultilevel"/>
    <w:tmpl w:val="DECCF85C"/>
    <w:lvl w:ilvl="0" w:tplc="3BB87A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D70906"/>
    <w:multiLevelType w:val="hybridMultilevel"/>
    <w:tmpl w:val="A8A409C8"/>
    <w:lvl w:ilvl="0" w:tplc="3BB87A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6110A"/>
    <w:multiLevelType w:val="hybridMultilevel"/>
    <w:tmpl w:val="3306B8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121E40"/>
    <w:multiLevelType w:val="hybridMultilevel"/>
    <w:tmpl w:val="DC1EE6FE"/>
    <w:lvl w:ilvl="0" w:tplc="3BB87A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24947"/>
    <w:multiLevelType w:val="hybridMultilevel"/>
    <w:tmpl w:val="C7E413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E46517"/>
    <w:multiLevelType w:val="hybridMultilevel"/>
    <w:tmpl w:val="8C96E084"/>
    <w:lvl w:ilvl="0" w:tplc="3BB87A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E96342"/>
    <w:multiLevelType w:val="hybridMultilevel"/>
    <w:tmpl w:val="7FF2D2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12"/>
  </w:num>
  <w:num w:numId="5">
    <w:abstractNumId w:val="4"/>
  </w:num>
  <w:num w:numId="6">
    <w:abstractNumId w:val="3"/>
  </w:num>
  <w:num w:numId="7">
    <w:abstractNumId w:val="10"/>
  </w:num>
  <w:num w:numId="8">
    <w:abstractNumId w:val="1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zMDU2NLQxMzUwNzMyUdpeDU4uLM/DyQAsNaADLynLwsAAAA"/>
  </w:docVars>
  <w:rsids>
    <w:rsidRoot w:val="00EC4F36"/>
    <w:rsid w:val="00001B71"/>
    <w:rsid w:val="000109AA"/>
    <w:rsid w:val="00020454"/>
    <w:rsid w:val="000218A5"/>
    <w:rsid w:val="00022C66"/>
    <w:rsid w:val="00046C09"/>
    <w:rsid w:val="000713E1"/>
    <w:rsid w:val="00077AFD"/>
    <w:rsid w:val="000811E6"/>
    <w:rsid w:val="00093023"/>
    <w:rsid w:val="000A41E4"/>
    <w:rsid w:val="000B12B8"/>
    <w:rsid w:val="000B40E8"/>
    <w:rsid w:val="000C5302"/>
    <w:rsid w:val="00112548"/>
    <w:rsid w:val="001146F9"/>
    <w:rsid w:val="00117005"/>
    <w:rsid w:val="00126C83"/>
    <w:rsid w:val="00140FE7"/>
    <w:rsid w:val="0014151F"/>
    <w:rsid w:val="0014560C"/>
    <w:rsid w:val="00154E59"/>
    <w:rsid w:val="00167132"/>
    <w:rsid w:val="00170490"/>
    <w:rsid w:val="00171633"/>
    <w:rsid w:val="00174D5D"/>
    <w:rsid w:val="001810E9"/>
    <w:rsid w:val="001C0BBD"/>
    <w:rsid w:val="001C5C99"/>
    <w:rsid w:val="001C7F14"/>
    <w:rsid w:val="001D4703"/>
    <w:rsid w:val="001D60A2"/>
    <w:rsid w:val="001F4444"/>
    <w:rsid w:val="002017BC"/>
    <w:rsid w:val="002075FF"/>
    <w:rsid w:val="0022031B"/>
    <w:rsid w:val="00222CEA"/>
    <w:rsid w:val="0022374B"/>
    <w:rsid w:val="00226D43"/>
    <w:rsid w:val="00232FB4"/>
    <w:rsid w:val="00236DD2"/>
    <w:rsid w:val="00263BC3"/>
    <w:rsid w:val="002817D5"/>
    <w:rsid w:val="002945D2"/>
    <w:rsid w:val="002B23F9"/>
    <w:rsid w:val="002B5DA1"/>
    <w:rsid w:val="002C1CB4"/>
    <w:rsid w:val="002D4ACB"/>
    <w:rsid w:val="002D5E81"/>
    <w:rsid w:val="002F3EE4"/>
    <w:rsid w:val="00312B70"/>
    <w:rsid w:val="003168C2"/>
    <w:rsid w:val="00317ED3"/>
    <w:rsid w:val="00342C8D"/>
    <w:rsid w:val="0035068C"/>
    <w:rsid w:val="00353FF2"/>
    <w:rsid w:val="0036010A"/>
    <w:rsid w:val="003B04DD"/>
    <w:rsid w:val="003C225D"/>
    <w:rsid w:val="003E2F15"/>
    <w:rsid w:val="003E6AC9"/>
    <w:rsid w:val="00404550"/>
    <w:rsid w:val="00415368"/>
    <w:rsid w:val="00420F51"/>
    <w:rsid w:val="00437A9D"/>
    <w:rsid w:val="00473837"/>
    <w:rsid w:val="0047590E"/>
    <w:rsid w:val="00477B2C"/>
    <w:rsid w:val="00491580"/>
    <w:rsid w:val="00492AEB"/>
    <w:rsid w:val="004A1CE1"/>
    <w:rsid w:val="004A31DE"/>
    <w:rsid w:val="004B0BA8"/>
    <w:rsid w:val="004D53F4"/>
    <w:rsid w:val="004D6C23"/>
    <w:rsid w:val="004E2D5C"/>
    <w:rsid w:val="004E4C99"/>
    <w:rsid w:val="004E54FA"/>
    <w:rsid w:val="004E5C06"/>
    <w:rsid w:val="004E5C3C"/>
    <w:rsid w:val="004F5442"/>
    <w:rsid w:val="005014A9"/>
    <w:rsid w:val="00502D3C"/>
    <w:rsid w:val="005064E8"/>
    <w:rsid w:val="005169EC"/>
    <w:rsid w:val="0052151F"/>
    <w:rsid w:val="0052728C"/>
    <w:rsid w:val="005379F2"/>
    <w:rsid w:val="0054518E"/>
    <w:rsid w:val="00554095"/>
    <w:rsid w:val="00554874"/>
    <w:rsid w:val="00571F9F"/>
    <w:rsid w:val="00573584"/>
    <w:rsid w:val="005740DE"/>
    <w:rsid w:val="00580607"/>
    <w:rsid w:val="005834EB"/>
    <w:rsid w:val="00586C4F"/>
    <w:rsid w:val="00593E34"/>
    <w:rsid w:val="00594D4A"/>
    <w:rsid w:val="005A6A96"/>
    <w:rsid w:val="005C1A1F"/>
    <w:rsid w:val="005C64B3"/>
    <w:rsid w:val="005D66DE"/>
    <w:rsid w:val="005E6479"/>
    <w:rsid w:val="006129DB"/>
    <w:rsid w:val="006233AA"/>
    <w:rsid w:val="006245DC"/>
    <w:rsid w:val="006269B6"/>
    <w:rsid w:val="006315E4"/>
    <w:rsid w:val="00653E6E"/>
    <w:rsid w:val="00656D6B"/>
    <w:rsid w:val="006674D0"/>
    <w:rsid w:val="00672278"/>
    <w:rsid w:val="00690C97"/>
    <w:rsid w:val="006966E0"/>
    <w:rsid w:val="006B209D"/>
    <w:rsid w:val="006B35BE"/>
    <w:rsid w:val="006D1297"/>
    <w:rsid w:val="006D545E"/>
    <w:rsid w:val="006D5E18"/>
    <w:rsid w:val="006D5E45"/>
    <w:rsid w:val="006F1267"/>
    <w:rsid w:val="0071416B"/>
    <w:rsid w:val="007222EB"/>
    <w:rsid w:val="007324D8"/>
    <w:rsid w:val="007353B4"/>
    <w:rsid w:val="00740B65"/>
    <w:rsid w:val="0074229F"/>
    <w:rsid w:val="0074454E"/>
    <w:rsid w:val="00745DD6"/>
    <w:rsid w:val="00746076"/>
    <w:rsid w:val="007619E1"/>
    <w:rsid w:val="0077455D"/>
    <w:rsid w:val="00776398"/>
    <w:rsid w:val="00786C7C"/>
    <w:rsid w:val="00791269"/>
    <w:rsid w:val="00793DC0"/>
    <w:rsid w:val="0079584F"/>
    <w:rsid w:val="007B6A39"/>
    <w:rsid w:val="007C4ADE"/>
    <w:rsid w:val="007C6D0F"/>
    <w:rsid w:val="007F79FD"/>
    <w:rsid w:val="008245BA"/>
    <w:rsid w:val="008340A1"/>
    <w:rsid w:val="008418A1"/>
    <w:rsid w:val="00842933"/>
    <w:rsid w:val="00847DBE"/>
    <w:rsid w:val="00850771"/>
    <w:rsid w:val="008545F9"/>
    <w:rsid w:val="008862C9"/>
    <w:rsid w:val="008A0CBE"/>
    <w:rsid w:val="008A4C9E"/>
    <w:rsid w:val="008A6C32"/>
    <w:rsid w:val="008F5BB1"/>
    <w:rsid w:val="00903BCD"/>
    <w:rsid w:val="009058F2"/>
    <w:rsid w:val="009075E4"/>
    <w:rsid w:val="009149E5"/>
    <w:rsid w:val="009201A2"/>
    <w:rsid w:val="00923A43"/>
    <w:rsid w:val="00927F82"/>
    <w:rsid w:val="00935879"/>
    <w:rsid w:val="00946D75"/>
    <w:rsid w:val="00953723"/>
    <w:rsid w:val="009614BB"/>
    <w:rsid w:val="00961614"/>
    <w:rsid w:val="00962746"/>
    <w:rsid w:val="009640BD"/>
    <w:rsid w:val="00976C5C"/>
    <w:rsid w:val="0098403B"/>
    <w:rsid w:val="009862E3"/>
    <w:rsid w:val="00986D9B"/>
    <w:rsid w:val="00987F10"/>
    <w:rsid w:val="00992A75"/>
    <w:rsid w:val="009A4689"/>
    <w:rsid w:val="009A5A60"/>
    <w:rsid w:val="009B56B6"/>
    <w:rsid w:val="009D028E"/>
    <w:rsid w:val="009D3AAC"/>
    <w:rsid w:val="009E4CC2"/>
    <w:rsid w:val="009E68C4"/>
    <w:rsid w:val="009F473C"/>
    <w:rsid w:val="00A06769"/>
    <w:rsid w:val="00A0700B"/>
    <w:rsid w:val="00A13CCC"/>
    <w:rsid w:val="00A200A0"/>
    <w:rsid w:val="00A2495B"/>
    <w:rsid w:val="00A33AF8"/>
    <w:rsid w:val="00A6465F"/>
    <w:rsid w:val="00A675DD"/>
    <w:rsid w:val="00A82BA8"/>
    <w:rsid w:val="00A91D51"/>
    <w:rsid w:val="00AB2443"/>
    <w:rsid w:val="00AB37F9"/>
    <w:rsid w:val="00AD087A"/>
    <w:rsid w:val="00AE66BF"/>
    <w:rsid w:val="00B0507D"/>
    <w:rsid w:val="00B10FAE"/>
    <w:rsid w:val="00B162F0"/>
    <w:rsid w:val="00B34B69"/>
    <w:rsid w:val="00B37EDB"/>
    <w:rsid w:val="00B52CDE"/>
    <w:rsid w:val="00B6031F"/>
    <w:rsid w:val="00B60A55"/>
    <w:rsid w:val="00B61660"/>
    <w:rsid w:val="00B652CD"/>
    <w:rsid w:val="00B7629B"/>
    <w:rsid w:val="00B81969"/>
    <w:rsid w:val="00BB4784"/>
    <w:rsid w:val="00BB6301"/>
    <w:rsid w:val="00BC2880"/>
    <w:rsid w:val="00BD788A"/>
    <w:rsid w:val="00BE1FAF"/>
    <w:rsid w:val="00BE5FFB"/>
    <w:rsid w:val="00C21C8D"/>
    <w:rsid w:val="00C22245"/>
    <w:rsid w:val="00C32741"/>
    <w:rsid w:val="00C3385E"/>
    <w:rsid w:val="00C37E0F"/>
    <w:rsid w:val="00C40702"/>
    <w:rsid w:val="00C419AA"/>
    <w:rsid w:val="00C47C4A"/>
    <w:rsid w:val="00C47E27"/>
    <w:rsid w:val="00C51BD0"/>
    <w:rsid w:val="00C5790B"/>
    <w:rsid w:val="00C61858"/>
    <w:rsid w:val="00C62D52"/>
    <w:rsid w:val="00C77C20"/>
    <w:rsid w:val="00C91867"/>
    <w:rsid w:val="00CB101E"/>
    <w:rsid w:val="00CB4745"/>
    <w:rsid w:val="00CB63D1"/>
    <w:rsid w:val="00CC0140"/>
    <w:rsid w:val="00CC226D"/>
    <w:rsid w:val="00CC3F56"/>
    <w:rsid w:val="00CC4B9D"/>
    <w:rsid w:val="00CD635E"/>
    <w:rsid w:val="00CF0E95"/>
    <w:rsid w:val="00D0418A"/>
    <w:rsid w:val="00D21492"/>
    <w:rsid w:val="00D21C2A"/>
    <w:rsid w:val="00D250E1"/>
    <w:rsid w:val="00D35C23"/>
    <w:rsid w:val="00D35C62"/>
    <w:rsid w:val="00D437DA"/>
    <w:rsid w:val="00D50A7D"/>
    <w:rsid w:val="00D6766B"/>
    <w:rsid w:val="00D80247"/>
    <w:rsid w:val="00D82B9F"/>
    <w:rsid w:val="00D95349"/>
    <w:rsid w:val="00DA2CC6"/>
    <w:rsid w:val="00DA4568"/>
    <w:rsid w:val="00DB5DBA"/>
    <w:rsid w:val="00DC4E4F"/>
    <w:rsid w:val="00DD5FBD"/>
    <w:rsid w:val="00DE44C6"/>
    <w:rsid w:val="00DF5EC3"/>
    <w:rsid w:val="00DF7F19"/>
    <w:rsid w:val="00E002F0"/>
    <w:rsid w:val="00E0077C"/>
    <w:rsid w:val="00E00EA3"/>
    <w:rsid w:val="00E06870"/>
    <w:rsid w:val="00E06FA6"/>
    <w:rsid w:val="00E14E42"/>
    <w:rsid w:val="00E1534B"/>
    <w:rsid w:val="00E15DE6"/>
    <w:rsid w:val="00E40454"/>
    <w:rsid w:val="00E4216D"/>
    <w:rsid w:val="00E53276"/>
    <w:rsid w:val="00E643B5"/>
    <w:rsid w:val="00E77913"/>
    <w:rsid w:val="00EA440C"/>
    <w:rsid w:val="00EA765A"/>
    <w:rsid w:val="00EB1F9E"/>
    <w:rsid w:val="00EB3F4D"/>
    <w:rsid w:val="00EB57A2"/>
    <w:rsid w:val="00EC348A"/>
    <w:rsid w:val="00EC4F36"/>
    <w:rsid w:val="00EC5C52"/>
    <w:rsid w:val="00F00620"/>
    <w:rsid w:val="00F0151B"/>
    <w:rsid w:val="00F030E9"/>
    <w:rsid w:val="00F36B99"/>
    <w:rsid w:val="00F3717D"/>
    <w:rsid w:val="00F50A52"/>
    <w:rsid w:val="00F52B1B"/>
    <w:rsid w:val="00F564F7"/>
    <w:rsid w:val="00F62AA7"/>
    <w:rsid w:val="00F74C8C"/>
    <w:rsid w:val="00F906A2"/>
    <w:rsid w:val="00F935AB"/>
    <w:rsid w:val="00FA0B78"/>
    <w:rsid w:val="00FA6A05"/>
    <w:rsid w:val="00FD0FB8"/>
    <w:rsid w:val="00FD4D84"/>
    <w:rsid w:val="00FF00E7"/>
    <w:rsid w:val="00FF4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60D62C-6750-4280-8EEF-EB9351D32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A6A96"/>
    <w:rPr>
      <w:color w:val="0000FF"/>
      <w:u w:val="single"/>
    </w:rPr>
  </w:style>
  <w:style w:type="paragraph" w:styleId="DocumentMap">
    <w:name w:val="Document Map"/>
    <w:basedOn w:val="Normal"/>
    <w:semiHidden/>
    <w:rsid w:val="005A6A96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987F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87F1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C918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1867"/>
    <w:rPr>
      <w:sz w:val="24"/>
      <w:szCs w:val="24"/>
    </w:rPr>
  </w:style>
  <w:style w:type="paragraph" w:styleId="Footer">
    <w:name w:val="footer"/>
    <w:basedOn w:val="Normal"/>
    <w:link w:val="FooterChar"/>
    <w:rsid w:val="00C918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91867"/>
    <w:rPr>
      <w:sz w:val="24"/>
      <w:szCs w:val="24"/>
    </w:rPr>
  </w:style>
  <w:style w:type="character" w:styleId="CommentReference">
    <w:name w:val="annotation reference"/>
    <w:basedOn w:val="DefaultParagraphFont"/>
    <w:rsid w:val="00C91867"/>
    <w:rPr>
      <w:sz w:val="16"/>
      <w:szCs w:val="16"/>
    </w:rPr>
  </w:style>
  <w:style w:type="paragraph" w:styleId="CommentText">
    <w:name w:val="annotation text"/>
    <w:basedOn w:val="Normal"/>
    <w:link w:val="CommentTextChar"/>
    <w:rsid w:val="00C918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91867"/>
  </w:style>
  <w:style w:type="paragraph" w:styleId="CommentSubject">
    <w:name w:val="annotation subject"/>
    <w:basedOn w:val="CommentText"/>
    <w:next w:val="CommentText"/>
    <w:link w:val="CommentSubjectChar"/>
    <w:rsid w:val="00C918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91867"/>
    <w:rPr>
      <w:b/>
      <w:bCs/>
    </w:rPr>
  </w:style>
  <w:style w:type="paragraph" w:styleId="ListParagraph">
    <w:name w:val="List Paragraph"/>
    <w:basedOn w:val="Normal"/>
    <w:uiPriority w:val="34"/>
    <w:qFormat/>
    <w:rsid w:val="00C37E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E00981-B0D8-4984-806C-D60C073FB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325</Words>
  <Characters>637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t Adoption Team</Company>
  <LinksUpToDate>false</LinksUpToDate>
  <CharactersWithSpaces>7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</dc:creator>
  <cp:keywords/>
  <cp:lastModifiedBy>Kaisa Butcher</cp:lastModifiedBy>
  <cp:revision>5</cp:revision>
  <dcterms:created xsi:type="dcterms:W3CDTF">2018-10-04T22:08:00Z</dcterms:created>
  <dcterms:modified xsi:type="dcterms:W3CDTF">2018-10-31T20:28:00Z</dcterms:modified>
</cp:coreProperties>
</file>